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930EF" w14:textId="77777777" w:rsidR="006E6CBF" w:rsidRPr="00EA34B5" w:rsidRDefault="006E6CBF" w:rsidP="006E6CBF">
      <w:pPr>
        <w:rPr>
          <w:rFonts w:asciiTheme="minorHAnsi" w:hAnsiTheme="minorHAnsi" w:cstheme="minorHAnsi"/>
          <w:sz w:val="22"/>
          <w:szCs w:val="22"/>
        </w:rPr>
      </w:pPr>
    </w:p>
    <w:p w14:paraId="6A370096" w14:textId="77777777" w:rsidR="006E6CBF" w:rsidRPr="00EA34B5" w:rsidRDefault="006E6CBF" w:rsidP="006E6CBF">
      <w:pPr>
        <w:rPr>
          <w:rFonts w:asciiTheme="minorHAnsi" w:hAnsiTheme="minorHAnsi" w:cstheme="minorHAnsi"/>
          <w:sz w:val="22"/>
          <w:szCs w:val="22"/>
        </w:rPr>
      </w:pPr>
    </w:p>
    <w:p w14:paraId="5B1E6A6F" w14:textId="34C664EC" w:rsidR="006E6CBF" w:rsidRPr="00EA34B5" w:rsidRDefault="00EB2D99" w:rsidP="006E6CBF">
      <w:pPr>
        <w:pStyle w:val="Nadpis3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Jaroslav Varga</w:t>
      </w:r>
    </w:p>
    <w:p w14:paraId="38E60C66" w14:textId="1448BA3C" w:rsidR="006E6CBF" w:rsidRPr="00EA34B5" w:rsidRDefault="00727627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XXXXX</w:t>
      </w:r>
    </w:p>
    <w:p w14:paraId="794FE7E5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bCs/>
          <w:sz w:val="22"/>
          <w:szCs w:val="22"/>
        </w:rPr>
        <w:t xml:space="preserve">(dále jen </w:t>
      </w:r>
      <w:r w:rsidRPr="00EA34B5">
        <w:rPr>
          <w:rFonts w:asciiTheme="minorHAnsi" w:hAnsiTheme="minorHAnsi" w:cstheme="minorHAnsi"/>
          <w:sz w:val="22"/>
          <w:szCs w:val="22"/>
        </w:rPr>
        <w:t>půjčitel)</w:t>
      </w:r>
    </w:p>
    <w:p w14:paraId="09802B9D" w14:textId="77777777" w:rsidR="005E6488" w:rsidRPr="00EA34B5" w:rsidRDefault="005E6488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1515DD69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>a</w:t>
      </w:r>
    </w:p>
    <w:p w14:paraId="02DBC18A" w14:textId="77777777" w:rsidR="005E6488" w:rsidRPr="00EA34B5" w:rsidRDefault="005E6488" w:rsidP="006E6CBF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39C8E0B" w14:textId="63D8CAE6" w:rsidR="00206F66" w:rsidRPr="00206F66" w:rsidRDefault="00EB2D99" w:rsidP="00206F66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Kultura Praha 3</w:t>
      </w:r>
      <w:r w:rsidR="00206F66" w:rsidRPr="00206F66">
        <w:rPr>
          <w:rFonts w:ascii="Calibri" w:hAnsi="Calibri" w:cs="Calibri"/>
          <w:b/>
          <w:bCs/>
          <w:color w:val="000000"/>
          <w:sz w:val="22"/>
          <w:szCs w:val="22"/>
        </w:rPr>
        <w:t>, příspěvková organizace</w:t>
      </w:r>
    </w:p>
    <w:p w14:paraId="68021DB4" w14:textId="77777777" w:rsidR="00206F66" w:rsidRPr="00206F66" w:rsidRDefault="00206F66" w:rsidP="00206F66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Calibri" w:hAnsi="Calibri" w:cs="Calibri"/>
          <w:color w:val="000000"/>
        </w:rPr>
      </w:pPr>
      <w:r w:rsidRPr="00206F66">
        <w:rPr>
          <w:rFonts w:ascii="Calibri" w:hAnsi="Calibri" w:cs="Calibri"/>
          <w:color w:val="000000"/>
          <w:sz w:val="22"/>
          <w:szCs w:val="22"/>
        </w:rPr>
        <w:t>se sídlem Čajkovského 12/12a, Praha 3, 130 00</w:t>
      </w:r>
    </w:p>
    <w:p w14:paraId="343A6DD7" w14:textId="77777777" w:rsidR="00206F66" w:rsidRPr="00206F66" w:rsidRDefault="00206F66" w:rsidP="00206F66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Calibri" w:hAnsi="Calibri" w:cs="Calibri"/>
          <w:color w:val="000000"/>
        </w:rPr>
      </w:pPr>
      <w:r w:rsidRPr="00206F66">
        <w:rPr>
          <w:rFonts w:ascii="Calibri" w:hAnsi="Calibri" w:cs="Calibri"/>
          <w:color w:val="000000"/>
          <w:sz w:val="22"/>
          <w:szCs w:val="22"/>
        </w:rPr>
        <w:t>IČ: 00879738</w:t>
      </w:r>
    </w:p>
    <w:p w14:paraId="409496B7" w14:textId="77777777" w:rsidR="00206F66" w:rsidRPr="00206F66" w:rsidRDefault="00206F66" w:rsidP="00206F66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Calibri" w:hAnsi="Calibri" w:cs="Calibri"/>
          <w:color w:val="000000"/>
        </w:rPr>
      </w:pPr>
      <w:r w:rsidRPr="00206F66">
        <w:rPr>
          <w:rFonts w:ascii="Calibri" w:hAnsi="Calibri" w:cs="Calibri"/>
          <w:color w:val="000000"/>
          <w:sz w:val="22"/>
          <w:szCs w:val="22"/>
        </w:rPr>
        <w:t xml:space="preserve">zastoupená: </w:t>
      </w:r>
      <w:r w:rsidRPr="00206F66">
        <w:rPr>
          <w:rFonts w:ascii="Calibri" w:hAnsi="Calibri" w:cs="Calibri"/>
          <w:b/>
          <w:color w:val="000000"/>
          <w:sz w:val="22"/>
          <w:szCs w:val="22"/>
        </w:rPr>
        <w:t>MgA. Marií Kašparovou</w:t>
      </w:r>
      <w:r w:rsidRPr="00206F66">
        <w:rPr>
          <w:rFonts w:ascii="Calibri" w:hAnsi="Calibri" w:cs="Calibri"/>
          <w:color w:val="000000"/>
          <w:sz w:val="22"/>
          <w:szCs w:val="22"/>
        </w:rPr>
        <w:t>,</w:t>
      </w:r>
      <w:r w:rsidR="00645E8A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206F66">
        <w:rPr>
          <w:rFonts w:ascii="Calibri" w:hAnsi="Calibri" w:cs="Calibri"/>
          <w:color w:val="000000"/>
          <w:sz w:val="22"/>
          <w:szCs w:val="22"/>
        </w:rPr>
        <w:t>ředitelkou</w:t>
      </w:r>
    </w:p>
    <w:p w14:paraId="1F66BA82" w14:textId="26DD3955" w:rsidR="00206F66" w:rsidRPr="00206F66" w:rsidRDefault="00727627" w:rsidP="00206F66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Calibri" w:hAnsi="Calibri" w:cs="Calibri"/>
          <w:color w:val="000000"/>
        </w:rPr>
      </w:pPr>
      <w:r w:rsidRPr="00727627">
        <w:rPr>
          <w:rFonts w:ascii="Calibri" w:hAnsi="Calibri" w:cs="Calibri"/>
          <w:color w:val="000000"/>
          <w:sz w:val="22"/>
          <w:szCs w:val="22"/>
        </w:rPr>
        <w:t>XXXXX</w:t>
      </w:r>
    </w:p>
    <w:p w14:paraId="430DC067" w14:textId="77777777" w:rsidR="006E6CBF" w:rsidRPr="00EA34B5" w:rsidRDefault="00FA5316" w:rsidP="006E6CBF">
      <w:pPr>
        <w:jc w:val="center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>(dále jen vypůjčitel)</w:t>
      </w:r>
    </w:p>
    <w:p w14:paraId="019B0B95" w14:textId="77777777" w:rsidR="006E6CBF" w:rsidRPr="00EA34B5" w:rsidRDefault="006E6CBF" w:rsidP="006E6CBF">
      <w:pPr>
        <w:rPr>
          <w:rFonts w:asciiTheme="minorHAnsi" w:hAnsiTheme="minorHAnsi" w:cstheme="minorHAnsi"/>
          <w:sz w:val="22"/>
          <w:szCs w:val="22"/>
        </w:rPr>
      </w:pPr>
    </w:p>
    <w:p w14:paraId="341816A4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color w:val="000000"/>
          <w:sz w:val="22"/>
          <w:szCs w:val="22"/>
        </w:rPr>
        <w:t xml:space="preserve">uzavírají dnešního dne </w:t>
      </w:r>
      <w:r w:rsidRPr="00EA34B5">
        <w:rPr>
          <w:rFonts w:asciiTheme="minorHAnsi" w:hAnsiTheme="minorHAnsi" w:cstheme="minorHAnsi"/>
          <w:sz w:val="22"/>
          <w:szCs w:val="22"/>
        </w:rPr>
        <w:t>podle občanského zákoníku v platném znění tuto</w:t>
      </w:r>
    </w:p>
    <w:p w14:paraId="1B295E4F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1D13BBAE" w14:textId="77777777" w:rsidR="006E6CBF" w:rsidRPr="0059527D" w:rsidRDefault="006E6CBF" w:rsidP="006E6CBF">
      <w:pPr>
        <w:jc w:val="center"/>
        <w:rPr>
          <w:rFonts w:asciiTheme="minorHAnsi" w:hAnsiTheme="minorHAnsi" w:cstheme="minorHAnsi"/>
          <w:b/>
          <w:bCs/>
        </w:rPr>
      </w:pPr>
      <w:r w:rsidRPr="0059527D">
        <w:rPr>
          <w:rFonts w:asciiTheme="minorHAnsi" w:hAnsiTheme="minorHAnsi" w:cstheme="minorHAnsi"/>
          <w:b/>
          <w:bCs/>
        </w:rPr>
        <w:t>smlouvu o výpůjčce uměleckých děl:</w:t>
      </w:r>
    </w:p>
    <w:p w14:paraId="1913BC2C" w14:textId="77777777" w:rsidR="00FD395A" w:rsidRPr="00EA34B5" w:rsidRDefault="00FD395A" w:rsidP="006E6CBF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2526976D" w14:textId="77777777" w:rsidR="006E1F7B" w:rsidRPr="00EA34B5" w:rsidRDefault="006E1F7B" w:rsidP="006E6CBF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548BEB9A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A34B5">
        <w:rPr>
          <w:rFonts w:asciiTheme="minorHAnsi" w:hAnsiTheme="minorHAnsi" w:cstheme="minorHAnsi"/>
          <w:b/>
          <w:sz w:val="22"/>
          <w:szCs w:val="22"/>
        </w:rPr>
        <w:t>I.</w:t>
      </w:r>
    </w:p>
    <w:p w14:paraId="16DA6194" w14:textId="63D24547" w:rsidR="006E6CBF" w:rsidRPr="00EA34B5" w:rsidRDefault="006E6CBF" w:rsidP="00BA37A8">
      <w:pPr>
        <w:pStyle w:val="Zkladntext2"/>
        <w:jc w:val="both"/>
        <w:rPr>
          <w:rFonts w:asciiTheme="minorHAnsi" w:hAnsiTheme="minorHAnsi" w:cstheme="minorHAnsi"/>
          <w:szCs w:val="22"/>
        </w:rPr>
      </w:pPr>
      <w:r w:rsidRPr="00EA34B5">
        <w:rPr>
          <w:rFonts w:asciiTheme="minorHAnsi" w:hAnsiTheme="minorHAnsi" w:cstheme="minorHAnsi"/>
          <w:szCs w:val="22"/>
        </w:rPr>
        <w:t>Půjčitel</w:t>
      </w:r>
      <w:r w:rsidR="005444BE">
        <w:rPr>
          <w:rFonts w:asciiTheme="minorHAnsi" w:hAnsiTheme="minorHAnsi" w:cstheme="minorHAnsi"/>
          <w:szCs w:val="22"/>
        </w:rPr>
        <w:t xml:space="preserve"> </w:t>
      </w:r>
      <w:r w:rsidRPr="00EA34B5">
        <w:rPr>
          <w:rFonts w:asciiTheme="minorHAnsi" w:hAnsiTheme="minorHAnsi" w:cstheme="minorHAnsi"/>
          <w:szCs w:val="22"/>
        </w:rPr>
        <w:t>má právo hospodaření k níže uveden</w:t>
      </w:r>
      <w:r w:rsidR="00C755DB" w:rsidRPr="00EA34B5">
        <w:rPr>
          <w:rFonts w:asciiTheme="minorHAnsi" w:hAnsiTheme="minorHAnsi" w:cstheme="minorHAnsi"/>
          <w:szCs w:val="22"/>
        </w:rPr>
        <w:t>ým</w:t>
      </w:r>
      <w:r w:rsidRPr="00EA34B5">
        <w:rPr>
          <w:rFonts w:asciiTheme="minorHAnsi" w:hAnsiTheme="minorHAnsi" w:cstheme="minorHAnsi"/>
          <w:szCs w:val="22"/>
        </w:rPr>
        <w:t xml:space="preserve"> uměleck</w:t>
      </w:r>
      <w:r w:rsidR="00C755DB" w:rsidRPr="00EA34B5">
        <w:rPr>
          <w:rFonts w:asciiTheme="minorHAnsi" w:hAnsiTheme="minorHAnsi" w:cstheme="minorHAnsi"/>
          <w:szCs w:val="22"/>
        </w:rPr>
        <w:t>ým</w:t>
      </w:r>
      <w:r w:rsidRPr="00EA34B5">
        <w:rPr>
          <w:rFonts w:asciiTheme="minorHAnsi" w:hAnsiTheme="minorHAnsi" w:cstheme="minorHAnsi"/>
          <w:szCs w:val="22"/>
        </w:rPr>
        <w:t xml:space="preserve"> díl</w:t>
      </w:r>
      <w:r w:rsidR="00C755DB" w:rsidRPr="00EA34B5">
        <w:rPr>
          <w:rFonts w:asciiTheme="minorHAnsi" w:hAnsiTheme="minorHAnsi" w:cstheme="minorHAnsi"/>
          <w:szCs w:val="22"/>
        </w:rPr>
        <w:t>ům</w:t>
      </w:r>
      <w:r w:rsidRPr="00EA34B5">
        <w:rPr>
          <w:rFonts w:asciiTheme="minorHAnsi" w:hAnsiTheme="minorHAnsi" w:cstheme="minorHAnsi"/>
          <w:szCs w:val="22"/>
        </w:rPr>
        <w:t xml:space="preserve">: </w:t>
      </w:r>
    </w:p>
    <w:p w14:paraId="52DE38D7" w14:textId="77777777" w:rsidR="006E6CBF" w:rsidRPr="00EA34B5" w:rsidRDefault="006E6CBF" w:rsidP="00BA37A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8C99BE7" w14:textId="29A673D5" w:rsidR="00EB2D99" w:rsidRDefault="00EB2D99" w:rsidP="00BA37A8">
      <w:pPr>
        <w:jc w:val="both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  <w:b/>
          <w:bCs/>
        </w:rPr>
        <w:t>ŽIDLE</w:t>
      </w:r>
    </w:p>
    <w:p w14:paraId="3E41EE24" w14:textId="77777777" w:rsidR="00EB2D99" w:rsidRDefault="00EB2D99" w:rsidP="00BA37A8">
      <w:pPr>
        <w:jc w:val="both"/>
        <w:rPr>
          <w:rFonts w:asciiTheme="minorHAnsi" w:eastAsiaTheme="minorEastAsia" w:hAnsiTheme="minorHAnsi" w:cstheme="minorBidi"/>
          <w:i/>
          <w:iCs/>
        </w:rPr>
      </w:pPr>
      <w:r>
        <w:rPr>
          <w:rFonts w:asciiTheme="minorHAnsi" w:eastAsiaTheme="minorEastAsia" w:hAnsiTheme="minorHAnsi" w:cstheme="minorBidi"/>
          <w:i/>
          <w:iCs/>
        </w:rPr>
        <w:t>Jaroslav Varga</w:t>
      </w:r>
    </w:p>
    <w:p w14:paraId="20FA9E69" w14:textId="686EAEE2" w:rsidR="00EB2D99" w:rsidRDefault="00727627" w:rsidP="00BA37A8">
      <w:pPr>
        <w:jc w:val="both"/>
      </w:pPr>
      <w:r>
        <w:rPr>
          <w:rFonts w:asciiTheme="minorHAnsi" w:eastAsiaTheme="minorEastAsia" w:hAnsiTheme="minorHAnsi" w:cstheme="minorBidi"/>
          <w:i/>
          <w:iCs/>
        </w:rPr>
        <w:t>XXXXX</w:t>
      </w:r>
    </w:p>
    <w:p w14:paraId="4FBE0498" w14:textId="77777777" w:rsidR="00EB2D99" w:rsidRDefault="00EB2D99" w:rsidP="00BA37A8">
      <w:pPr>
        <w:jc w:val="both"/>
      </w:pPr>
    </w:p>
    <w:p w14:paraId="5376F972" w14:textId="77777777" w:rsidR="002B1185" w:rsidRPr="00EA34B5" w:rsidRDefault="002B1185" w:rsidP="006E6CBF">
      <w:pPr>
        <w:pStyle w:val="Bezmezer"/>
        <w:rPr>
          <w:rFonts w:asciiTheme="minorHAnsi" w:eastAsia="Times New Roman" w:hAnsiTheme="minorHAnsi" w:cstheme="minorHAnsi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14:paraId="164C6FF2" w14:textId="77777777" w:rsidR="00C755DB" w:rsidRPr="00EA34B5" w:rsidRDefault="00C755DB" w:rsidP="006E6CBF">
      <w:pPr>
        <w:pStyle w:val="Bezmezer"/>
        <w:rPr>
          <w:rFonts w:asciiTheme="minorHAnsi" w:eastAsia="Times New Roman" w:hAnsiTheme="minorHAnsi" w:cstheme="minorHAnsi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14:paraId="0D6F4F1D" w14:textId="77777777" w:rsidR="00C755DB" w:rsidRPr="00EA34B5" w:rsidRDefault="00C755DB" w:rsidP="006E6CBF">
      <w:pPr>
        <w:pStyle w:val="Bezmezer"/>
        <w:rPr>
          <w:rFonts w:asciiTheme="minorHAnsi" w:eastAsia="Times New Roman" w:hAnsiTheme="minorHAnsi" w:cstheme="minorHAnsi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14:paraId="023AC7DB" w14:textId="77777777" w:rsidR="00C755DB" w:rsidRPr="00EA34B5" w:rsidRDefault="00C755DB" w:rsidP="006E6CBF">
      <w:pPr>
        <w:pStyle w:val="Bezmezer"/>
        <w:rPr>
          <w:rFonts w:asciiTheme="minorHAnsi" w:eastAsia="Times New Roman" w:hAnsiTheme="minorHAnsi" w:cstheme="minorHAnsi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14:paraId="2411D881" w14:textId="77777777" w:rsidR="00C755DB" w:rsidRPr="00EA34B5" w:rsidRDefault="00C755DB" w:rsidP="006E6CBF">
      <w:pPr>
        <w:pStyle w:val="Bezmezer"/>
        <w:rPr>
          <w:rFonts w:asciiTheme="minorHAnsi" w:eastAsia="Times New Roman" w:hAnsiTheme="minorHAnsi" w:cstheme="minorHAnsi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14:paraId="5BAB8C54" w14:textId="77777777" w:rsidR="00C755DB" w:rsidRPr="00EA34B5" w:rsidRDefault="00C755DB" w:rsidP="006E6CBF">
      <w:pPr>
        <w:pStyle w:val="Bezmezer"/>
        <w:rPr>
          <w:rFonts w:asciiTheme="minorHAnsi" w:eastAsia="Times New Roman" w:hAnsiTheme="minorHAnsi" w:cstheme="minorHAnsi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14:paraId="5F335D96" w14:textId="77777777" w:rsidR="00C755DB" w:rsidRPr="00EA34B5" w:rsidRDefault="00C755DB" w:rsidP="006E6CBF">
      <w:pPr>
        <w:pStyle w:val="Bezmezer"/>
        <w:rPr>
          <w:rFonts w:asciiTheme="minorHAnsi" w:eastAsia="Times New Roman" w:hAnsiTheme="minorHAnsi" w:cstheme="minorHAnsi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14:paraId="509A32FC" w14:textId="77777777" w:rsidR="00C755DB" w:rsidRPr="00EA34B5" w:rsidRDefault="00C755DB" w:rsidP="006E6CBF">
      <w:pPr>
        <w:pStyle w:val="Bezmezer"/>
        <w:rPr>
          <w:rFonts w:asciiTheme="minorHAnsi" w:eastAsia="Times New Roman" w:hAnsiTheme="minorHAnsi" w:cstheme="minorHAnsi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14:paraId="46A2D22D" w14:textId="77777777" w:rsidR="00C755DB" w:rsidRPr="00EA34B5" w:rsidRDefault="00C755DB" w:rsidP="006E6CBF">
      <w:pPr>
        <w:pStyle w:val="Bezmezer"/>
        <w:rPr>
          <w:rFonts w:asciiTheme="minorHAnsi" w:eastAsia="Times New Roman" w:hAnsiTheme="minorHAnsi" w:cstheme="minorHAnsi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14:paraId="6F65E003" w14:textId="77777777" w:rsidR="00C755DB" w:rsidRPr="00EA34B5" w:rsidRDefault="00C755DB" w:rsidP="006E6CBF">
      <w:pPr>
        <w:pStyle w:val="Bezmezer"/>
        <w:rPr>
          <w:rFonts w:asciiTheme="minorHAnsi" w:eastAsia="Times New Roman" w:hAnsiTheme="minorHAnsi" w:cstheme="minorHAnsi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14:paraId="38A695CF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A34B5">
        <w:rPr>
          <w:rFonts w:asciiTheme="minorHAnsi" w:hAnsiTheme="minorHAnsi" w:cstheme="minorHAnsi"/>
          <w:b/>
          <w:sz w:val="22"/>
          <w:szCs w:val="22"/>
        </w:rPr>
        <w:t>II.</w:t>
      </w:r>
    </w:p>
    <w:p w14:paraId="69CDF087" w14:textId="55DB9034" w:rsidR="006E6CBF" w:rsidRPr="00645E8A" w:rsidRDefault="006E6CBF" w:rsidP="00BA37A8">
      <w:pPr>
        <w:jc w:val="both"/>
        <w:rPr>
          <w:rFonts w:asciiTheme="minorHAnsi" w:hAnsiTheme="minorHAnsi" w:cstheme="minorHAnsi"/>
          <w:sz w:val="22"/>
          <w:szCs w:val="22"/>
        </w:rPr>
      </w:pPr>
      <w:r w:rsidRPr="00645E8A">
        <w:rPr>
          <w:rFonts w:asciiTheme="minorHAnsi" w:hAnsiTheme="minorHAnsi" w:cstheme="minorHAnsi"/>
          <w:sz w:val="22"/>
          <w:szCs w:val="22"/>
        </w:rPr>
        <w:t>Touto smlouvou půjčuje půjčitel díl</w:t>
      </w:r>
      <w:r w:rsidR="0003486B" w:rsidRPr="00645E8A">
        <w:rPr>
          <w:rFonts w:asciiTheme="minorHAnsi" w:hAnsiTheme="minorHAnsi" w:cstheme="minorHAnsi"/>
          <w:sz w:val="22"/>
          <w:szCs w:val="22"/>
        </w:rPr>
        <w:t>o</w:t>
      </w:r>
      <w:r w:rsidRPr="00645E8A">
        <w:rPr>
          <w:rFonts w:asciiTheme="minorHAnsi" w:hAnsiTheme="minorHAnsi" w:cstheme="minorHAnsi"/>
          <w:sz w:val="22"/>
          <w:szCs w:val="22"/>
        </w:rPr>
        <w:t xml:space="preserve"> popsaná v čl. I. této smlouvy vypůjčiteli, a to za účelem je</w:t>
      </w:r>
      <w:r w:rsidR="0003486B" w:rsidRPr="00645E8A">
        <w:rPr>
          <w:rFonts w:asciiTheme="minorHAnsi" w:hAnsiTheme="minorHAnsi" w:cstheme="minorHAnsi"/>
          <w:sz w:val="22"/>
          <w:szCs w:val="22"/>
        </w:rPr>
        <w:t>ho</w:t>
      </w:r>
      <w:r w:rsidRPr="00645E8A">
        <w:rPr>
          <w:rFonts w:asciiTheme="minorHAnsi" w:hAnsiTheme="minorHAnsi" w:cstheme="minorHAnsi"/>
          <w:sz w:val="22"/>
          <w:szCs w:val="22"/>
        </w:rPr>
        <w:t xml:space="preserve"> vystavení v rámci výstavy s</w:t>
      </w:r>
      <w:r w:rsidR="00EA34B5" w:rsidRPr="00645E8A">
        <w:rPr>
          <w:rFonts w:asciiTheme="minorHAnsi" w:hAnsiTheme="minorHAnsi" w:cstheme="minorHAnsi"/>
          <w:sz w:val="22"/>
          <w:szCs w:val="22"/>
        </w:rPr>
        <w:t> </w:t>
      </w:r>
      <w:r w:rsidRPr="00645E8A">
        <w:rPr>
          <w:rFonts w:asciiTheme="minorHAnsi" w:hAnsiTheme="minorHAnsi" w:cstheme="minorHAnsi"/>
          <w:sz w:val="22"/>
          <w:szCs w:val="22"/>
        </w:rPr>
        <w:t>názvem</w:t>
      </w:r>
      <w:r w:rsidR="00EA34B5" w:rsidRPr="00645E8A">
        <w:rPr>
          <w:rFonts w:asciiTheme="minorHAnsi" w:hAnsiTheme="minorHAnsi" w:cstheme="minorHAnsi"/>
          <w:sz w:val="22"/>
          <w:szCs w:val="22"/>
        </w:rPr>
        <w:t xml:space="preserve"> </w:t>
      </w:r>
      <w:r w:rsidR="00EA34B5" w:rsidRPr="00645E8A">
        <w:rPr>
          <w:rFonts w:asciiTheme="minorHAnsi" w:hAnsiTheme="minorHAnsi" w:cstheme="minorHAnsi"/>
          <w:b/>
          <w:sz w:val="22"/>
          <w:szCs w:val="22"/>
        </w:rPr>
        <w:t>„</w:t>
      </w:r>
      <w:r w:rsidR="00EB2D99">
        <w:rPr>
          <w:rFonts w:asciiTheme="minorHAnsi" w:hAnsiTheme="minorHAnsi" w:cstheme="minorHAnsi"/>
          <w:b/>
          <w:sz w:val="22"/>
          <w:szCs w:val="22"/>
        </w:rPr>
        <w:t>Ruce za zády a ticho</w:t>
      </w:r>
      <w:r w:rsidR="00C755DB" w:rsidRPr="00645E8A">
        <w:rPr>
          <w:rFonts w:asciiTheme="minorHAnsi" w:hAnsiTheme="minorHAnsi" w:cstheme="minorHAnsi"/>
          <w:b/>
          <w:sz w:val="22"/>
          <w:szCs w:val="22"/>
        </w:rPr>
        <w:t>“</w:t>
      </w:r>
      <w:r w:rsidR="00C755DB" w:rsidRPr="00645E8A">
        <w:rPr>
          <w:rFonts w:asciiTheme="minorHAnsi" w:hAnsiTheme="minorHAnsi" w:cstheme="minorHAnsi"/>
          <w:sz w:val="22"/>
          <w:szCs w:val="22"/>
        </w:rPr>
        <w:t xml:space="preserve">, </w:t>
      </w:r>
      <w:r w:rsidRPr="00645E8A">
        <w:rPr>
          <w:rFonts w:asciiTheme="minorHAnsi" w:hAnsiTheme="minorHAnsi" w:cstheme="minorHAnsi"/>
          <w:sz w:val="22"/>
          <w:szCs w:val="22"/>
        </w:rPr>
        <w:t>která se bude konat v</w:t>
      </w:r>
      <w:r w:rsidR="00073985" w:rsidRPr="00645E8A">
        <w:rPr>
          <w:rFonts w:asciiTheme="minorHAnsi" w:hAnsiTheme="minorHAnsi" w:cstheme="minorHAnsi"/>
          <w:sz w:val="22"/>
          <w:szCs w:val="22"/>
        </w:rPr>
        <w:t> </w:t>
      </w:r>
      <w:r w:rsidRPr="00645E8A">
        <w:rPr>
          <w:rFonts w:asciiTheme="minorHAnsi" w:hAnsiTheme="minorHAnsi" w:cstheme="minorHAnsi"/>
          <w:sz w:val="22"/>
          <w:szCs w:val="22"/>
        </w:rPr>
        <w:t>termínu</w:t>
      </w:r>
      <w:r w:rsidR="00073985" w:rsidRPr="00645E8A">
        <w:rPr>
          <w:rFonts w:asciiTheme="minorHAnsi" w:hAnsiTheme="minorHAnsi" w:cstheme="minorHAnsi"/>
          <w:sz w:val="22"/>
          <w:szCs w:val="22"/>
        </w:rPr>
        <w:t xml:space="preserve"> </w:t>
      </w:r>
      <w:r w:rsidR="00EB2D99">
        <w:rPr>
          <w:rFonts w:asciiTheme="minorHAnsi" w:hAnsiTheme="minorHAnsi" w:cstheme="minorHAnsi"/>
          <w:b/>
          <w:sz w:val="22"/>
          <w:szCs w:val="22"/>
        </w:rPr>
        <w:t>6. 10</w:t>
      </w:r>
      <w:r w:rsidR="00206F66" w:rsidRPr="00645E8A">
        <w:rPr>
          <w:rFonts w:asciiTheme="minorHAnsi" w:hAnsiTheme="minorHAnsi" w:cstheme="minorHAnsi"/>
          <w:b/>
          <w:sz w:val="22"/>
          <w:szCs w:val="22"/>
        </w:rPr>
        <w:t>.</w:t>
      </w:r>
      <w:r w:rsidR="00EB2D99">
        <w:rPr>
          <w:rFonts w:asciiTheme="minorHAnsi" w:hAnsiTheme="minorHAnsi" w:cstheme="minorHAnsi"/>
          <w:b/>
          <w:sz w:val="22"/>
          <w:szCs w:val="22"/>
        </w:rPr>
        <w:t xml:space="preserve"> 2023</w:t>
      </w:r>
      <w:r w:rsidR="00206F66" w:rsidRPr="00645E8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EB2D99">
        <w:rPr>
          <w:rFonts w:asciiTheme="minorHAnsi" w:hAnsiTheme="minorHAnsi" w:cstheme="minorHAnsi"/>
          <w:b/>
          <w:sz w:val="22"/>
          <w:szCs w:val="22"/>
        </w:rPr>
        <w:t>–</w:t>
      </w:r>
      <w:r w:rsidR="00206F66" w:rsidRPr="00645E8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EB2D99">
        <w:rPr>
          <w:rFonts w:asciiTheme="minorHAnsi" w:hAnsiTheme="minorHAnsi" w:cstheme="minorHAnsi"/>
          <w:b/>
          <w:sz w:val="22"/>
          <w:szCs w:val="22"/>
        </w:rPr>
        <w:t>10. 3. 2024</w:t>
      </w:r>
      <w:r w:rsidR="00206F66" w:rsidRPr="00645E8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645E8A">
        <w:rPr>
          <w:rFonts w:asciiTheme="minorHAnsi" w:hAnsiTheme="minorHAnsi" w:cstheme="minorHAnsi"/>
          <w:sz w:val="22"/>
          <w:szCs w:val="22"/>
        </w:rPr>
        <w:t xml:space="preserve">v </w:t>
      </w:r>
      <w:r w:rsidR="0003486B" w:rsidRPr="00645E8A">
        <w:rPr>
          <w:rFonts w:asciiTheme="minorHAnsi" w:hAnsiTheme="minorHAnsi" w:cstheme="minorHAnsi"/>
          <w:sz w:val="22"/>
          <w:szCs w:val="22"/>
        </w:rPr>
        <w:t>prostor</w:t>
      </w:r>
      <w:r w:rsidR="00073985" w:rsidRPr="00645E8A">
        <w:rPr>
          <w:rFonts w:asciiTheme="minorHAnsi" w:hAnsiTheme="minorHAnsi" w:cstheme="minorHAnsi"/>
          <w:sz w:val="22"/>
          <w:szCs w:val="22"/>
        </w:rPr>
        <w:t xml:space="preserve">ách </w:t>
      </w:r>
      <w:r w:rsidR="00645E8A" w:rsidRPr="00645E8A">
        <w:rPr>
          <w:rFonts w:asciiTheme="minorHAnsi" w:hAnsiTheme="minorHAnsi" w:cstheme="minorHAnsi"/>
          <w:sz w:val="22"/>
          <w:szCs w:val="22"/>
        </w:rPr>
        <w:t xml:space="preserve">Galerie Atrium Žižkov, Čajkovského 12/12a, Praha 3, </w:t>
      </w:r>
      <w:r w:rsidRPr="00645E8A">
        <w:rPr>
          <w:rFonts w:asciiTheme="minorHAnsi" w:hAnsiTheme="minorHAnsi" w:cstheme="minorHAnsi"/>
          <w:sz w:val="22"/>
          <w:szCs w:val="22"/>
        </w:rPr>
        <w:t>a souhlasí s užitím díla k tomuto účelu.</w:t>
      </w:r>
    </w:p>
    <w:p w14:paraId="1C914C14" w14:textId="77777777" w:rsidR="00C755DB" w:rsidRPr="00EA34B5" w:rsidRDefault="00C755DB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D20575D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A34B5">
        <w:rPr>
          <w:rFonts w:asciiTheme="minorHAnsi" w:hAnsiTheme="minorHAnsi" w:cstheme="minorHAnsi"/>
          <w:b/>
          <w:sz w:val="22"/>
          <w:szCs w:val="22"/>
        </w:rPr>
        <w:t>III.</w:t>
      </w:r>
    </w:p>
    <w:p w14:paraId="2CC431D3" w14:textId="77777777" w:rsidR="006E6CBF" w:rsidRPr="00EA34B5" w:rsidRDefault="006E6CBF" w:rsidP="006E6CBF">
      <w:pPr>
        <w:jc w:val="both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>Vypůjčitel přijímá do užívání uměleck</w:t>
      </w:r>
      <w:r w:rsidR="002B1185" w:rsidRPr="00EA34B5">
        <w:rPr>
          <w:rFonts w:asciiTheme="minorHAnsi" w:hAnsiTheme="minorHAnsi" w:cstheme="minorHAnsi"/>
          <w:sz w:val="22"/>
          <w:szCs w:val="22"/>
        </w:rPr>
        <w:t>á</w:t>
      </w:r>
      <w:r w:rsidRPr="00EA34B5">
        <w:rPr>
          <w:rFonts w:asciiTheme="minorHAnsi" w:hAnsiTheme="minorHAnsi" w:cstheme="minorHAnsi"/>
          <w:sz w:val="22"/>
          <w:szCs w:val="22"/>
        </w:rPr>
        <w:t xml:space="preserve"> díl</w:t>
      </w:r>
      <w:r w:rsidR="00C755DB" w:rsidRPr="00EA34B5">
        <w:rPr>
          <w:rFonts w:asciiTheme="minorHAnsi" w:hAnsiTheme="minorHAnsi" w:cstheme="minorHAnsi"/>
          <w:sz w:val="22"/>
          <w:szCs w:val="22"/>
        </w:rPr>
        <w:t>a</w:t>
      </w:r>
      <w:r w:rsidRPr="00EA34B5">
        <w:rPr>
          <w:rFonts w:asciiTheme="minorHAnsi" w:hAnsiTheme="minorHAnsi" w:cstheme="minorHAnsi"/>
          <w:sz w:val="22"/>
          <w:szCs w:val="22"/>
        </w:rPr>
        <w:t xml:space="preserve"> uvedené v čl. I. této smlouvy a prohlašuje, že je mu znám </w:t>
      </w:r>
      <w:r w:rsidR="00C755DB" w:rsidRPr="00EA34B5">
        <w:rPr>
          <w:rFonts w:asciiTheme="minorHAnsi" w:hAnsiTheme="minorHAnsi" w:cstheme="minorHAnsi"/>
          <w:sz w:val="22"/>
          <w:szCs w:val="22"/>
        </w:rPr>
        <w:t>jejich fyzický stav</w:t>
      </w:r>
      <w:r w:rsidRPr="00EA34B5">
        <w:rPr>
          <w:rFonts w:asciiTheme="minorHAnsi" w:hAnsiTheme="minorHAnsi" w:cstheme="minorHAnsi"/>
          <w:sz w:val="22"/>
          <w:szCs w:val="22"/>
        </w:rPr>
        <w:t>.</w:t>
      </w:r>
    </w:p>
    <w:p w14:paraId="5863C953" w14:textId="77777777" w:rsidR="00645E8A" w:rsidRDefault="00645E8A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72F5105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A34B5">
        <w:rPr>
          <w:rFonts w:asciiTheme="minorHAnsi" w:hAnsiTheme="minorHAnsi" w:cstheme="minorHAnsi"/>
          <w:b/>
          <w:sz w:val="22"/>
          <w:szCs w:val="22"/>
        </w:rPr>
        <w:t>IV.</w:t>
      </w:r>
    </w:p>
    <w:p w14:paraId="51E17901" w14:textId="51EC01F0" w:rsidR="00BA37A8" w:rsidRDefault="00E42B55" w:rsidP="00BA37A8">
      <w:pPr>
        <w:pStyle w:val="Zkladntext2"/>
        <w:jc w:val="both"/>
        <w:rPr>
          <w:rFonts w:asciiTheme="minorHAnsi" w:hAnsiTheme="minorHAnsi" w:cstheme="minorHAnsi"/>
          <w:szCs w:val="22"/>
        </w:rPr>
      </w:pPr>
      <w:r w:rsidRPr="00EA34B5">
        <w:rPr>
          <w:rFonts w:asciiTheme="minorHAnsi" w:hAnsiTheme="minorHAnsi" w:cstheme="minorHAnsi"/>
          <w:szCs w:val="22"/>
        </w:rPr>
        <w:t xml:space="preserve">Výpůjčka se sjednává na dobu určitou a počíná dnem fyzického převzetí díla, který bude vyznačen na předávacím protokolu do </w:t>
      </w:r>
      <w:r w:rsidR="00EB2D99">
        <w:rPr>
          <w:rFonts w:asciiTheme="minorHAnsi" w:hAnsiTheme="minorHAnsi" w:cstheme="minorHAnsi"/>
          <w:b/>
          <w:color w:val="000000" w:themeColor="text1"/>
          <w:szCs w:val="22"/>
        </w:rPr>
        <w:t>14. 8. 2023</w:t>
      </w:r>
      <w:r>
        <w:rPr>
          <w:rFonts w:asciiTheme="minorHAnsi" w:hAnsiTheme="minorHAnsi" w:cstheme="minorHAnsi"/>
          <w:color w:val="000000" w:themeColor="text1"/>
          <w:szCs w:val="22"/>
        </w:rPr>
        <w:t xml:space="preserve"> a končí dne </w:t>
      </w:r>
      <w:r w:rsidR="00BA37A8">
        <w:rPr>
          <w:rFonts w:asciiTheme="minorHAnsi" w:hAnsiTheme="minorHAnsi" w:cstheme="minorHAnsi"/>
          <w:b/>
          <w:bCs/>
          <w:color w:val="000000" w:themeColor="text1"/>
          <w:szCs w:val="22"/>
        </w:rPr>
        <w:t>15. 3. 2024</w:t>
      </w:r>
      <w:r>
        <w:rPr>
          <w:rFonts w:asciiTheme="minorHAnsi" w:hAnsiTheme="minorHAnsi" w:cstheme="minorHAnsi"/>
          <w:color w:val="000000" w:themeColor="text1"/>
          <w:szCs w:val="22"/>
        </w:rPr>
        <w:t xml:space="preserve">. </w:t>
      </w:r>
      <w:r w:rsidRPr="00EA34B5">
        <w:rPr>
          <w:rFonts w:asciiTheme="minorHAnsi" w:hAnsiTheme="minorHAnsi" w:cstheme="minorHAnsi"/>
          <w:szCs w:val="22"/>
        </w:rPr>
        <w:t>Je sjednána bezplatně k účelu podle čl. II. této smlouvy.</w:t>
      </w:r>
    </w:p>
    <w:p w14:paraId="6E3A4359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C36AC09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A34B5">
        <w:rPr>
          <w:rFonts w:asciiTheme="minorHAnsi" w:hAnsiTheme="minorHAnsi" w:cstheme="minorHAnsi"/>
          <w:b/>
          <w:sz w:val="22"/>
          <w:szCs w:val="22"/>
        </w:rPr>
        <w:t>V.</w:t>
      </w:r>
    </w:p>
    <w:p w14:paraId="6872B51A" w14:textId="77777777" w:rsidR="006E6CBF" w:rsidRPr="00EA34B5" w:rsidRDefault="006E6CBF" w:rsidP="006E6CBF">
      <w:pPr>
        <w:jc w:val="both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 xml:space="preserve">Půjčitel výslovně souhlasí s tím, aby předmět výpůjčky popsaný v čl. I. této smlouvy byl </w:t>
      </w:r>
      <w:r w:rsidR="00FD395A" w:rsidRPr="00EA34B5">
        <w:rPr>
          <w:rFonts w:asciiTheme="minorHAnsi" w:hAnsiTheme="minorHAnsi" w:cstheme="minorHAnsi"/>
          <w:sz w:val="22"/>
          <w:szCs w:val="22"/>
        </w:rPr>
        <w:t>publikován v katalogu</w:t>
      </w:r>
      <w:r w:rsidRPr="00EA34B5">
        <w:rPr>
          <w:rFonts w:asciiTheme="minorHAnsi" w:hAnsiTheme="minorHAnsi" w:cstheme="minorHAnsi"/>
          <w:sz w:val="22"/>
          <w:szCs w:val="22"/>
        </w:rPr>
        <w:t xml:space="preserve"> k výstavě a v materiálech pro případnou prezentaci výstavy včetně prezentace v tisku.</w:t>
      </w:r>
    </w:p>
    <w:p w14:paraId="139A8C80" w14:textId="01E2E817" w:rsidR="00BA37A8" w:rsidRDefault="00BA37A8">
      <w:p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78EE6EE1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2B0CCD1D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A34B5">
        <w:rPr>
          <w:rFonts w:asciiTheme="minorHAnsi" w:hAnsiTheme="minorHAnsi" w:cstheme="minorHAnsi"/>
          <w:b/>
          <w:sz w:val="22"/>
          <w:szCs w:val="22"/>
        </w:rPr>
        <w:t>VI.</w:t>
      </w:r>
    </w:p>
    <w:p w14:paraId="2525975F" w14:textId="77777777" w:rsidR="006E6CBF" w:rsidRPr="00EA34B5" w:rsidRDefault="006E6CBF" w:rsidP="006E6CBF">
      <w:pPr>
        <w:jc w:val="both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>Smlouva o výpůjčce se uzavírá za následujících podmínek:</w:t>
      </w:r>
    </w:p>
    <w:p w14:paraId="2E2CD614" w14:textId="6D893B37" w:rsidR="006E6CBF" w:rsidRPr="00BA37A8" w:rsidRDefault="006E6CBF" w:rsidP="00BA37A8">
      <w:pPr>
        <w:pStyle w:val="Odstavecseseznamem"/>
        <w:numPr>
          <w:ilvl w:val="0"/>
          <w:numId w:val="1"/>
        </w:numPr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BA37A8">
        <w:rPr>
          <w:rFonts w:asciiTheme="minorHAnsi" w:hAnsiTheme="minorHAnsi" w:cstheme="minorHAnsi"/>
          <w:sz w:val="22"/>
          <w:szCs w:val="22"/>
        </w:rPr>
        <w:t>vypůjčená díla budou užita jen k účelu podle čl. II. této smlouvy,</w:t>
      </w:r>
    </w:p>
    <w:p w14:paraId="091D8A72" w14:textId="24D1E091" w:rsidR="006E6CBF" w:rsidRPr="00BA37A8" w:rsidRDefault="006E6CBF" w:rsidP="00BA37A8">
      <w:pPr>
        <w:pStyle w:val="Odstavecseseznamem"/>
        <w:numPr>
          <w:ilvl w:val="0"/>
          <w:numId w:val="1"/>
        </w:numPr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BA37A8">
        <w:rPr>
          <w:rFonts w:asciiTheme="minorHAnsi" w:hAnsiTheme="minorHAnsi" w:cstheme="minorHAnsi"/>
          <w:sz w:val="22"/>
          <w:szCs w:val="22"/>
        </w:rPr>
        <w:t xml:space="preserve">vypůjčitel není oprávněn bez souhlasu půjčitele s předmětem výpůjčky dále nakládat, zejména je přenechávat jinému do užívání, přemísťovat je do </w:t>
      </w:r>
      <w:r w:rsidR="00BA37A8" w:rsidRPr="00BA37A8">
        <w:rPr>
          <w:rFonts w:asciiTheme="minorHAnsi" w:hAnsiTheme="minorHAnsi" w:cstheme="minorHAnsi"/>
          <w:sz w:val="22"/>
          <w:szCs w:val="22"/>
        </w:rPr>
        <w:t>jiných</w:t>
      </w:r>
      <w:r w:rsidRPr="00BA37A8">
        <w:rPr>
          <w:rFonts w:asciiTheme="minorHAnsi" w:hAnsiTheme="minorHAnsi" w:cstheme="minorHAnsi"/>
          <w:sz w:val="22"/>
          <w:szCs w:val="22"/>
        </w:rPr>
        <w:t xml:space="preserve"> než sjednaných prostor, nebo je užívat k </w:t>
      </w:r>
      <w:r w:rsidR="00BA37A8" w:rsidRPr="00BA37A8">
        <w:rPr>
          <w:rFonts w:asciiTheme="minorHAnsi" w:hAnsiTheme="minorHAnsi" w:cstheme="minorHAnsi"/>
          <w:sz w:val="22"/>
          <w:szCs w:val="22"/>
        </w:rPr>
        <w:t>jinému</w:t>
      </w:r>
      <w:r w:rsidRPr="00BA37A8">
        <w:rPr>
          <w:rFonts w:asciiTheme="minorHAnsi" w:hAnsiTheme="minorHAnsi" w:cstheme="minorHAnsi"/>
          <w:sz w:val="22"/>
          <w:szCs w:val="22"/>
        </w:rPr>
        <w:t xml:space="preserve"> než smluvenému účelu,</w:t>
      </w:r>
    </w:p>
    <w:p w14:paraId="4D54EE56" w14:textId="53D208C6" w:rsidR="006E6CBF" w:rsidRPr="00BA37A8" w:rsidRDefault="006E6CBF" w:rsidP="00BA37A8">
      <w:pPr>
        <w:pStyle w:val="Odstavecseseznamem"/>
        <w:numPr>
          <w:ilvl w:val="0"/>
          <w:numId w:val="1"/>
        </w:numPr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BA37A8">
        <w:rPr>
          <w:rFonts w:asciiTheme="minorHAnsi" w:hAnsiTheme="minorHAnsi" w:cstheme="minorHAnsi"/>
          <w:sz w:val="22"/>
          <w:szCs w:val="22"/>
        </w:rPr>
        <w:t>vypůjčitel je povinen po dobu užívání zajistit ochranu a bezpečnost předmětu výpůjčky, zejména ostrahu, bezpečné upevnění a umístění v místnostech s vyhovujícími klimatickými podmínkami,</w:t>
      </w:r>
    </w:p>
    <w:p w14:paraId="4E48388D" w14:textId="4F8F5986" w:rsidR="006E6CBF" w:rsidRPr="00EA34B5" w:rsidRDefault="006E6CBF" w:rsidP="00BA37A8">
      <w:pPr>
        <w:pStyle w:val="Zkladntext2"/>
        <w:numPr>
          <w:ilvl w:val="0"/>
          <w:numId w:val="1"/>
        </w:numPr>
        <w:ind w:left="567"/>
        <w:jc w:val="both"/>
        <w:rPr>
          <w:rFonts w:asciiTheme="minorHAnsi" w:hAnsiTheme="minorHAnsi" w:cstheme="minorHAnsi"/>
          <w:szCs w:val="22"/>
        </w:rPr>
      </w:pPr>
      <w:r w:rsidRPr="00EA34B5">
        <w:rPr>
          <w:rFonts w:asciiTheme="minorHAnsi" w:hAnsiTheme="minorHAnsi" w:cstheme="minorHAnsi"/>
          <w:szCs w:val="22"/>
        </w:rPr>
        <w:t>dílo nesmí být bez souhlasu půjčitele fotografováno, ani jinak reprodukováno s výjimkou případů uvedených v čl. V. této smlouvy,</w:t>
      </w:r>
    </w:p>
    <w:p w14:paraId="43AE54DC" w14:textId="0E9AB135" w:rsidR="006E6CBF" w:rsidRPr="00BA37A8" w:rsidRDefault="006E6CBF" w:rsidP="00BA37A8">
      <w:pPr>
        <w:pStyle w:val="Odstavecseseznamem"/>
        <w:numPr>
          <w:ilvl w:val="0"/>
          <w:numId w:val="1"/>
        </w:numPr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BA37A8">
        <w:rPr>
          <w:rFonts w:asciiTheme="minorHAnsi" w:hAnsiTheme="minorHAnsi" w:cstheme="minorHAnsi"/>
          <w:sz w:val="22"/>
          <w:szCs w:val="22"/>
        </w:rPr>
        <w:t>vypůjčitel je povinen vrátit dílo v ochranných obalech, bylo-li v nich zapůjčeno</w:t>
      </w:r>
      <w:r w:rsidR="00BA37A8">
        <w:rPr>
          <w:rFonts w:asciiTheme="minorHAnsi" w:hAnsiTheme="minorHAnsi" w:cstheme="minorHAnsi"/>
          <w:sz w:val="22"/>
          <w:szCs w:val="22"/>
        </w:rPr>
        <w:t>.</w:t>
      </w:r>
    </w:p>
    <w:p w14:paraId="11FA5B62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C9081D0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A34B5">
        <w:rPr>
          <w:rFonts w:asciiTheme="minorHAnsi" w:hAnsiTheme="minorHAnsi" w:cstheme="minorHAnsi"/>
          <w:b/>
          <w:sz w:val="22"/>
          <w:szCs w:val="22"/>
        </w:rPr>
        <w:t>VII.</w:t>
      </w:r>
    </w:p>
    <w:p w14:paraId="5ED0DFC7" w14:textId="77777777" w:rsidR="006E6CBF" w:rsidRPr="00EA34B5" w:rsidRDefault="006E6CBF" w:rsidP="006E6CBF">
      <w:pPr>
        <w:jc w:val="both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 xml:space="preserve">Vypůjčitel odpovídá za jakékoliv poškození, znehodnocení, zkázu nebo ztrátu díla, ať už vznikly jakýmkoliv způsobem až do výše pojistných cen uvedených v čl. I. této smlouvy. Odpovědnost vzniká okamžikem fyzického převzetí díla vypůjčitelem a trvá až do fyzického předání půjčiteli, případně fyzického předání dalšímu smluvnímu vypůjčiteli. Půjčitel má právo za trvání smluvního vztahu přesvědčit se o stavu uměleckého díla, jakož i způsobu nakládání s ním. </w:t>
      </w:r>
    </w:p>
    <w:p w14:paraId="0E25BF9F" w14:textId="77777777" w:rsidR="006E6CBF" w:rsidRPr="00EA34B5" w:rsidRDefault="006E6CBF" w:rsidP="006E6CBF">
      <w:pPr>
        <w:rPr>
          <w:rFonts w:asciiTheme="minorHAnsi" w:hAnsiTheme="minorHAnsi" w:cstheme="minorHAnsi"/>
          <w:sz w:val="22"/>
          <w:szCs w:val="22"/>
        </w:rPr>
      </w:pPr>
    </w:p>
    <w:p w14:paraId="5934E092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A34B5">
        <w:rPr>
          <w:rFonts w:asciiTheme="minorHAnsi" w:hAnsiTheme="minorHAnsi" w:cstheme="minorHAnsi"/>
          <w:b/>
          <w:sz w:val="22"/>
          <w:szCs w:val="22"/>
        </w:rPr>
        <w:t>VIII.</w:t>
      </w:r>
    </w:p>
    <w:p w14:paraId="5C982883" w14:textId="77777777" w:rsidR="006E6CBF" w:rsidRPr="00EA34B5" w:rsidRDefault="006E6CBF" w:rsidP="006E6CBF">
      <w:pPr>
        <w:jc w:val="both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>Předává-li vypůjčitel umělecké dílo přímo dalšímu smluvnímu vypůjčiteli, je povinen bez zbytečného odkladu zaslat půjčiteli předávací protokol, ze kterého bude zřejmý stav předávaného uměleckého díla, jakož i datum předání a převzetí. Od tohoto data přebírá za dílo odpovědnost nový vypůjčitel. K předání může dojít pouze tehdy, pokud se nový vypůjčitel prokáže smlouvou uzavřenou s půjčitelem, která jej k převzetí uměleckého díla a jeho užívání opravňuje.</w:t>
      </w:r>
    </w:p>
    <w:p w14:paraId="545723DF" w14:textId="77777777" w:rsidR="006E6CBF" w:rsidRPr="00EA34B5" w:rsidRDefault="006E6CBF" w:rsidP="006E6CBF">
      <w:pPr>
        <w:rPr>
          <w:rFonts w:asciiTheme="minorHAnsi" w:hAnsiTheme="minorHAnsi" w:cstheme="minorHAnsi"/>
          <w:sz w:val="22"/>
          <w:szCs w:val="22"/>
        </w:rPr>
      </w:pPr>
    </w:p>
    <w:p w14:paraId="2E080CA3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A34B5">
        <w:rPr>
          <w:rFonts w:asciiTheme="minorHAnsi" w:hAnsiTheme="minorHAnsi" w:cstheme="minorHAnsi"/>
          <w:b/>
          <w:sz w:val="22"/>
          <w:szCs w:val="22"/>
        </w:rPr>
        <w:t>IX.</w:t>
      </w:r>
    </w:p>
    <w:p w14:paraId="05D98EE7" w14:textId="77777777" w:rsidR="006E6CBF" w:rsidRDefault="006E6CBF" w:rsidP="006E6CBF">
      <w:pPr>
        <w:pStyle w:val="Zkladntext2"/>
        <w:jc w:val="both"/>
        <w:rPr>
          <w:rFonts w:asciiTheme="minorHAnsi" w:hAnsiTheme="minorHAnsi" w:cstheme="minorHAnsi"/>
          <w:szCs w:val="22"/>
        </w:rPr>
      </w:pPr>
      <w:r w:rsidRPr="00EA34B5">
        <w:rPr>
          <w:rFonts w:asciiTheme="minorHAnsi" w:hAnsiTheme="minorHAnsi" w:cstheme="minorHAnsi"/>
          <w:szCs w:val="22"/>
        </w:rPr>
        <w:t>Výpůjčka skončí uplynutím sjednané doby. Může být prodloužena na písemnou žádost vypůjčitele, jestliže půjčitel písemně vypůjčiteli prodloužení potvrdí.</w:t>
      </w:r>
    </w:p>
    <w:p w14:paraId="138680FE" w14:textId="77777777" w:rsidR="00BA37A8" w:rsidRPr="00EA34B5" w:rsidRDefault="00BA37A8" w:rsidP="006E6CBF">
      <w:pPr>
        <w:pStyle w:val="Zkladntext2"/>
        <w:jc w:val="both"/>
        <w:rPr>
          <w:rFonts w:asciiTheme="minorHAnsi" w:hAnsiTheme="minorHAnsi" w:cstheme="minorHAnsi"/>
          <w:szCs w:val="22"/>
        </w:rPr>
      </w:pPr>
    </w:p>
    <w:p w14:paraId="064BE48D" w14:textId="77777777" w:rsidR="006E6CBF" w:rsidRPr="00EA34B5" w:rsidRDefault="006E6CBF" w:rsidP="006E6CBF">
      <w:pPr>
        <w:jc w:val="both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 xml:space="preserve">Výpůjčka může skončit před uplynutím sjednané doby dohodou smluvních stran. </w:t>
      </w:r>
    </w:p>
    <w:p w14:paraId="288BA448" w14:textId="77777777" w:rsidR="006E6CBF" w:rsidRPr="00EA34B5" w:rsidRDefault="006E6CBF" w:rsidP="006E6CBF">
      <w:pPr>
        <w:rPr>
          <w:rFonts w:asciiTheme="minorHAnsi" w:hAnsiTheme="minorHAnsi" w:cstheme="minorHAnsi"/>
          <w:sz w:val="22"/>
          <w:szCs w:val="22"/>
        </w:rPr>
      </w:pPr>
    </w:p>
    <w:p w14:paraId="102A1455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A34B5">
        <w:rPr>
          <w:rFonts w:asciiTheme="minorHAnsi" w:hAnsiTheme="minorHAnsi" w:cstheme="minorHAnsi"/>
          <w:b/>
          <w:sz w:val="22"/>
          <w:szCs w:val="22"/>
        </w:rPr>
        <w:t>X.</w:t>
      </w:r>
    </w:p>
    <w:p w14:paraId="395AC0DE" w14:textId="304380E1" w:rsidR="006E6CBF" w:rsidRPr="00EA34B5" w:rsidRDefault="006E6CBF" w:rsidP="006E6CBF">
      <w:pPr>
        <w:jc w:val="both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 xml:space="preserve">Vypůjčitel se zavazuje, že zašle půjčiteli </w:t>
      </w:r>
      <w:r w:rsidR="00645E8A">
        <w:rPr>
          <w:rFonts w:asciiTheme="minorHAnsi" w:hAnsiTheme="minorHAnsi" w:cstheme="minorHAnsi"/>
          <w:b/>
          <w:sz w:val="22"/>
          <w:szCs w:val="22"/>
        </w:rPr>
        <w:t>2</w:t>
      </w:r>
      <w:r w:rsidRPr="00EA34B5">
        <w:rPr>
          <w:rFonts w:asciiTheme="minorHAnsi" w:hAnsiTheme="minorHAnsi" w:cstheme="minorHAnsi"/>
          <w:b/>
          <w:sz w:val="22"/>
          <w:szCs w:val="22"/>
        </w:rPr>
        <w:t>x katalog výstavy</w:t>
      </w:r>
      <w:r w:rsidR="00EB5E93">
        <w:rPr>
          <w:rFonts w:asciiTheme="minorHAnsi" w:hAnsiTheme="minorHAnsi" w:cstheme="minorHAnsi"/>
          <w:b/>
          <w:sz w:val="22"/>
          <w:szCs w:val="22"/>
        </w:rPr>
        <w:t xml:space="preserve"> (pokud bude vydán)</w:t>
      </w:r>
      <w:r w:rsidRPr="00EA34B5">
        <w:rPr>
          <w:rFonts w:asciiTheme="minorHAnsi" w:hAnsiTheme="minorHAnsi" w:cstheme="minorHAnsi"/>
          <w:sz w:val="22"/>
          <w:szCs w:val="22"/>
        </w:rPr>
        <w:t>, pozvánku na výstavu, plakát (pokud bude vydán).</w:t>
      </w:r>
    </w:p>
    <w:p w14:paraId="69A5E321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1C076B11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A34B5">
        <w:rPr>
          <w:rFonts w:asciiTheme="minorHAnsi" w:hAnsiTheme="minorHAnsi" w:cstheme="minorHAnsi"/>
          <w:b/>
          <w:sz w:val="22"/>
          <w:szCs w:val="22"/>
        </w:rPr>
        <w:t>XI.</w:t>
      </w:r>
    </w:p>
    <w:p w14:paraId="63A32B3D" w14:textId="77777777" w:rsidR="006E6CBF" w:rsidRPr="00EA34B5" w:rsidRDefault="006E6CBF" w:rsidP="006E6CBF">
      <w:pPr>
        <w:jc w:val="both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>Vypůjčené umělecké dílo podléhá ochraně podle autorského práva.</w:t>
      </w:r>
    </w:p>
    <w:p w14:paraId="257FE1F8" w14:textId="77777777" w:rsidR="00645E8A" w:rsidRDefault="00645E8A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60CB060" w14:textId="77777777" w:rsidR="006E6CBF" w:rsidRPr="00EA34B5" w:rsidRDefault="006E6CBF" w:rsidP="006E6CBF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A34B5">
        <w:rPr>
          <w:rFonts w:asciiTheme="minorHAnsi" w:hAnsiTheme="minorHAnsi" w:cstheme="minorHAnsi"/>
          <w:b/>
          <w:sz w:val="22"/>
          <w:szCs w:val="22"/>
        </w:rPr>
        <w:t>XII.</w:t>
      </w:r>
    </w:p>
    <w:p w14:paraId="1FD71F14" w14:textId="2A0F3B5C" w:rsidR="006E6CBF" w:rsidRDefault="006E6CBF" w:rsidP="006E6CBF">
      <w:pPr>
        <w:jc w:val="both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>Smluvní strany berou na vědomí, že tato smlouva dle zákona č. 340/2015 Sb., o zvláštních podmínkách účinnosti některých smluv, uveřejňování těchto smluv a o registru smluv, podléhá uveřejnění prostřednictvím registru smluv.</w:t>
      </w:r>
    </w:p>
    <w:p w14:paraId="2E472ADF" w14:textId="77777777" w:rsidR="00BA37A8" w:rsidRPr="00EA34B5" w:rsidRDefault="00BA37A8" w:rsidP="006E6CB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AD011B1" w14:textId="77777777" w:rsidR="006E6CBF" w:rsidRPr="00BA37A8" w:rsidRDefault="006E6CBF" w:rsidP="006E6CBF">
      <w:pPr>
        <w:suppressAutoHyphens/>
        <w:spacing w:after="120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BA37A8">
        <w:rPr>
          <w:rFonts w:asciiTheme="minorHAnsi" w:hAnsiTheme="minorHAnsi" w:cstheme="minorHAnsi"/>
          <w:iCs/>
          <w:sz w:val="22"/>
          <w:szCs w:val="22"/>
        </w:rPr>
        <w:t xml:space="preserve">Smluvní strany prohlašují, že pokud si v souvislosti s plněním povinností dle této smlouvy poskytly či poskytnou osobní údaje fyzických osob, zavazují se s těmito osobními údaji nakládat a tyto osobní údaje zpracovávat výlučně pro plnění povinností dle této smlouvy a v souladu s příslušnými aktuálně platnými a účinnými právními předpisy o ochraně osobních údajů, zejména v souladu s </w:t>
      </w:r>
      <w:r w:rsidRPr="00BA37A8">
        <w:rPr>
          <w:rStyle w:val="Zdraznnjemn1"/>
          <w:rFonts w:asciiTheme="minorHAnsi" w:eastAsia="Calibri" w:hAnsiTheme="minorHAnsi" w:cstheme="minorHAnsi"/>
          <w:iCs/>
          <w:sz w:val="22"/>
          <w:szCs w:val="22"/>
        </w:rPr>
        <w:t>nařízením Evropského parlamentu a Rady (EU) 2016/679 ze dne 27. dubna 2016, o ochraně fyzických osob v souvislosti se zpracováním osobních údajů a o volném pohybu těchto údajů a o zrušení směrnice 95/46/EC („GDPR“).</w:t>
      </w:r>
    </w:p>
    <w:p w14:paraId="3B437B75" w14:textId="77777777" w:rsidR="006E6CBF" w:rsidRDefault="006E6CBF" w:rsidP="006E6CBF">
      <w:pPr>
        <w:rPr>
          <w:rFonts w:asciiTheme="minorHAnsi" w:hAnsiTheme="minorHAnsi" w:cstheme="minorHAnsi"/>
          <w:sz w:val="22"/>
          <w:szCs w:val="22"/>
        </w:rPr>
      </w:pPr>
    </w:p>
    <w:p w14:paraId="19AEAC3C" w14:textId="2B8F0D75" w:rsidR="004034A6" w:rsidRDefault="004034A6" w:rsidP="004034A6">
      <w:pPr>
        <w:jc w:val="both"/>
        <w:rPr>
          <w:rFonts w:asciiTheme="minorHAnsi" w:hAnsiTheme="minorHAnsi" w:cstheme="minorHAnsi"/>
          <w:sz w:val="22"/>
          <w:szCs w:val="22"/>
        </w:rPr>
      </w:pPr>
      <w:r w:rsidRPr="004034A6">
        <w:rPr>
          <w:rFonts w:asciiTheme="minorHAnsi" w:hAnsiTheme="minorHAnsi" w:cstheme="minorHAnsi"/>
          <w:sz w:val="22"/>
          <w:szCs w:val="22"/>
        </w:rPr>
        <w:t>Podepsáním této Smlouvy smluvní strany výslovně souhlasí s tím, aby byl celý text této Smlouvy případně její obsah a veškeré skutečnosti v ní uvedené ze strany Městské části Praha 3 uveřejněny a to i v registru smluv dle zákona č. 340/2015 Sb., o zvláštních podmínkách účinnosti některých smluv, uveřejňování těchto smluv a o registru smluv (zákon o registru smluv). Smluvní strany též prohlašují, že veškeré informace uvedené v této Smlouvě nepovažují za obchodní tajemství ve smyslu § 504 Občanského zákoníku a udělují svolení k jejich užití a uveřejnění bez stanovení jakýchkoliv dalších podmínek.</w:t>
      </w:r>
    </w:p>
    <w:p w14:paraId="1D8AC62A" w14:textId="77777777" w:rsidR="004034A6" w:rsidRPr="00EA34B5" w:rsidRDefault="004034A6" w:rsidP="006E6CBF">
      <w:pPr>
        <w:rPr>
          <w:rFonts w:asciiTheme="minorHAnsi" w:hAnsiTheme="minorHAnsi" w:cstheme="minorHAnsi"/>
          <w:sz w:val="22"/>
          <w:szCs w:val="22"/>
        </w:rPr>
      </w:pPr>
    </w:p>
    <w:p w14:paraId="26E40E46" w14:textId="7F06C4A8" w:rsidR="006E6CBF" w:rsidRPr="00EA34B5" w:rsidRDefault="006E6CBF" w:rsidP="006E6CBF">
      <w:pPr>
        <w:jc w:val="both"/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 xml:space="preserve">Tato smlouva nabývá </w:t>
      </w:r>
      <w:r w:rsidR="004034A6">
        <w:rPr>
          <w:rFonts w:asciiTheme="minorHAnsi" w:hAnsiTheme="minorHAnsi" w:cstheme="minorHAnsi"/>
          <w:sz w:val="22"/>
          <w:szCs w:val="22"/>
        </w:rPr>
        <w:t>platnosti</w:t>
      </w:r>
      <w:r w:rsidRPr="00EA34B5">
        <w:rPr>
          <w:rFonts w:asciiTheme="minorHAnsi" w:hAnsiTheme="minorHAnsi" w:cstheme="minorHAnsi"/>
          <w:sz w:val="22"/>
          <w:szCs w:val="22"/>
        </w:rPr>
        <w:t xml:space="preserve"> dnem podpisu obou smluvních stran</w:t>
      </w:r>
      <w:r w:rsidR="004034A6">
        <w:rPr>
          <w:rFonts w:asciiTheme="minorHAnsi" w:hAnsiTheme="minorHAnsi" w:cstheme="minorHAnsi"/>
          <w:sz w:val="22"/>
          <w:szCs w:val="22"/>
        </w:rPr>
        <w:t xml:space="preserve"> a účinnosti dnem zveřejnění v registru smluv</w:t>
      </w:r>
      <w:r w:rsidRPr="00EA34B5">
        <w:rPr>
          <w:rFonts w:asciiTheme="minorHAnsi" w:hAnsiTheme="minorHAnsi" w:cstheme="minorHAnsi"/>
          <w:sz w:val="22"/>
          <w:szCs w:val="22"/>
        </w:rPr>
        <w:t>. Vyhotovuje se ve dvou stejnopisech, z nichž po jednom obdrží půjčitel i vypůjčitel.</w:t>
      </w:r>
    </w:p>
    <w:p w14:paraId="160453F2" w14:textId="77777777" w:rsidR="006E6CBF" w:rsidRPr="00EA34B5" w:rsidRDefault="006E6CBF" w:rsidP="006E6CBF">
      <w:pPr>
        <w:rPr>
          <w:rFonts w:asciiTheme="minorHAnsi" w:hAnsiTheme="minorHAnsi" w:cstheme="minorHAnsi"/>
          <w:noProof/>
          <w:sz w:val="22"/>
          <w:szCs w:val="22"/>
        </w:rPr>
      </w:pPr>
    </w:p>
    <w:p w14:paraId="3F152D73" w14:textId="77777777" w:rsidR="00FD395A" w:rsidRPr="00EA34B5" w:rsidRDefault="00FD395A" w:rsidP="006E6CBF">
      <w:pPr>
        <w:rPr>
          <w:rFonts w:asciiTheme="minorHAnsi" w:hAnsiTheme="minorHAnsi" w:cstheme="minorHAnsi"/>
          <w:sz w:val="22"/>
          <w:szCs w:val="22"/>
        </w:rPr>
      </w:pPr>
    </w:p>
    <w:p w14:paraId="2A7D7A02" w14:textId="77777777" w:rsidR="006E6CBF" w:rsidRPr="00EA34B5" w:rsidRDefault="006E6CBF" w:rsidP="006E6CBF">
      <w:pPr>
        <w:rPr>
          <w:rFonts w:asciiTheme="minorHAnsi" w:hAnsiTheme="minorHAnsi" w:cstheme="minorHAnsi"/>
          <w:sz w:val="22"/>
          <w:szCs w:val="22"/>
        </w:rPr>
      </w:pPr>
    </w:p>
    <w:p w14:paraId="2ABE616A" w14:textId="77777777" w:rsidR="00A33DC9" w:rsidRPr="00EA34B5" w:rsidRDefault="00A33DC9" w:rsidP="006E6CBF">
      <w:pPr>
        <w:rPr>
          <w:rFonts w:asciiTheme="minorHAnsi" w:hAnsiTheme="minorHAnsi" w:cstheme="minorHAnsi"/>
          <w:sz w:val="22"/>
          <w:szCs w:val="22"/>
        </w:rPr>
      </w:pPr>
    </w:p>
    <w:p w14:paraId="64ABEC4F" w14:textId="77777777" w:rsidR="00A33DC9" w:rsidRPr="00EA34B5" w:rsidRDefault="00A33DC9" w:rsidP="006E6CBF">
      <w:pPr>
        <w:rPr>
          <w:rFonts w:asciiTheme="minorHAnsi" w:hAnsiTheme="minorHAnsi" w:cstheme="minorHAnsi"/>
          <w:sz w:val="22"/>
          <w:szCs w:val="22"/>
        </w:rPr>
      </w:pPr>
    </w:p>
    <w:p w14:paraId="32957382" w14:textId="77777777" w:rsidR="00FD395A" w:rsidRPr="00EA34B5" w:rsidRDefault="00FD395A" w:rsidP="006E6CBF">
      <w:pPr>
        <w:rPr>
          <w:rFonts w:asciiTheme="minorHAnsi" w:hAnsiTheme="minorHAnsi" w:cstheme="minorHAnsi"/>
          <w:sz w:val="22"/>
          <w:szCs w:val="22"/>
        </w:rPr>
      </w:pPr>
    </w:p>
    <w:p w14:paraId="2A7D0FC7" w14:textId="77777777" w:rsidR="00FD395A" w:rsidRPr="00EA34B5" w:rsidRDefault="00FD395A" w:rsidP="006E6CBF">
      <w:pPr>
        <w:rPr>
          <w:rFonts w:asciiTheme="minorHAnsi" w:hAnsiTheme="minorHAnsi" w:cstheme="minorHAnsi"/>
          <w:sz w:val="22"/>
          <w:szCs w:val="22"/>
        </w:rPr>
      </w:pPr>
    </w:p>
    <w:p w14:paraId="1AD31F0F" w14:textId="65212A01" w:rsidR="000E2E95" w:rsidRPr="00BA37A8" w:rsidRDefault="000E2E95" w:rsidP="000E2E95">
      <w:pPr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 xml:space="preserve">V </w:t>
      </w:r>
      <w:r w:rsidR="00EB5E93">
        <w:rPr>
          <w:rFonts w:asciiTheme="minorHAnsi" w:hAnsiTheme="minorHAnsi" w:cstheme="minorHAnsi"/>
          <w:sz w:val="22"/>
          <w:szCs w:val="22"/>
        </w:rPr>
        <w:t>……………</w:t>
      </w:r>
      <w:r w:rsidR="00EB5E93" w:rsidRPr="00EA34B5">
        <w:rPr>
          <w:rFonts w:asciiTheme="minorHAnsi" w:hAnsiTheme="minorHAnsi" w:cstheme="minorHAnsi"/>
          <w:sz w:val="22"/>
          <w:szCs w:val="22"/>
        </w:rPr>
        <w:t xml:space="preserve"> </w:t>
      </w:r>
      <w:r w:rsidRPr="00EA34B5">
        <w:rPr>
          <w:rFonts w:asciiTheme="minorHAnsi" w:hAnsiTheme="minorHAnsi" w:cstheme="minorHAnsi"/>
          <w:sz w:val="22"/>
          <w:szCs w:val="22"/>
        </w:rPr>
        <w:t>dne ……………</w:t>
      </w:r>
      <w:r w:rsidR="0058070E" w:rsidRPr="00EA34B5">
        <w:rPr>
          <w:rFonts w:asciiTheme="minorHAnsi" w:hAnsiTheme="minorHAnsi" w:cstheme="minorHAnsi"/>
          <w:sz w:val="22"/>
          <w:szCs w:val="22"/>
        </w:rPr>
        <w:t>…</w:t>
      </w:r>
      <w:r w:rsidR="006E1F7B" w:rsidRPr="00EA34B5">
        <w:rPr>
          <w:rFonts w:asciiTheme="minorHAnsi" w:hAnsiTheme="minorHAnsi" w:cstheme="minorHAnsi"/>
          <w:sz w:val="22"/>
          <w:szCs w:val="22"/>
        </w:rPr>
        <w:t>.</w:t>
      </w:r>
      <w:r w:rsidRPr="00EA34B5">
        <w:rPr>
          <w:rFonts w:asciiTheme="minorHAnsi" w:hAnsiTheme="minorHAnsi" w:cstheme="minorHAnsi"/>
          <w:sz w:val="22"/>
          <w:szCs w:val="22"/>
        </w:rPr>
        <w:t>..</w:t>
      </w:r>
      <w:r w:rsidR="00BA37A8">
        <w:rPr>
          <w:rFonts w:asciiTheme="minorHAnsi" w:hAnsiTheme="minorHAnsi" w:cstheme="minorHAnsi"/>
          <w:sz w:val="22"/>
          <w:szCs w:val="22"/>
        </w:rPr>
        <w:t>2023</w:t>
      </w:r>
      <w:r w:rsidRPr="00EA34B5">
        <w:rPr>
          <w:rFonts w:asciiTheme="minorHAnsi" w:hAnsiTheme="minorHAnsi" w:cstheme="minorHAnsi"/>
          <w:sz w:val="22"/>
          <w:szCs w:val="22"/>
        </w:rPr>
        <w:tab/>
      </w:r>
      <w:r w:rsidRPr="00EA34B5">
        <w:rPr>
          <w:rFonts w:asciiTheme="minorHAnsi" w:hAnsiTheme="minorHAnsi" w:cstheme="minorHAnsi"/>
          <w:sz w:val="22"/>
          <w:szCs w:val="22"/>
        </w:rPr>
        <w:tab/>
      </w:r>
      <w:r w:rsidRPr="00EA34B5">
        <w:rPr>
          <w:rFonts w:asciiTheme="minorHAnsi" w:hAnsiTheme="minorHAnsi" w:cstheme="minorHAnsi"/>
          <w:sz w:val="22"/>
          <w:szCs w:val="22"/>
        </w:rPr>
        <w:tab/>
      </w:r>
      <w:r w:rsidRPr="00EA34B5">
        <w:rPr>
          <w:rFonts w:asciiTheme="minorHAnsi" w:hAnsiTheme="minorHAnsi" w:cstheme="minorHAnsi"/>
          <w:sz w:val="22"/>
          <w:szCs w:val="22"/>
        </w:rPr>
        <w:tab/>
      </w:r>
      <w:r w:rsidR="0058070E" w:rsidRPr="00EA34B5">
        <w:rPr>
          <w:rFonts w:asciiTheme="minorHAnsi" w:hAnsiTheme="minorHAnsi" w:cstheme="minorHAnsi"/>
          <w:sz w:val="22"/>
          <w:szCs w:val="22"/>
        </w:rPr>
        <w:tab/>
      </w:r>
      <w:r w:rsidRPr="00EA34B5">
        <w:rPr>
          <w:rFonts w:asciiTheme="minorHAnsi" w:hAnsiTheme="minorHAnsi" w:cstheme="minorHAnsi"/>
          <w:sz w:val="22"/>
          <w:szCs w:val="22"/>
        </w:rPr>
        <w:t>V</w:t>
      </w:r>
      <w:r w:rsidR="00073985" w:rsidRPr="00EA34B5">
        <w:rPr>
          <w:rFonts w:asciiTheme="minorHAnsi" w:hAnsiTheme="minorHAnsi" w:cstheme="minorHAnsi"/>
          <w:sz w:val="22"/>
          <w:szCs w:val="22"/>
        </w:rPr>
        <w:t> </w:t>
      </w:r>
      <w:r w:rsidR="00645E8A">
        <w:rPr>
          <w:rFonts w:asciiTheme="minorHAnsi" w:hAnsiTheme="minorHAnsi" w:cstheme="minorHAnsi"/>
          <w:sz w:val="22"/>
          <w:szCs w:val="22"/>
        </w:rPr>
        <w:t>Praze</w:t>
      </w:r>
      <w:r w:rsidR="00702481" w:rsidRPr="00EA34B5">
        <w:rPr>
          <w:rFonts w:asciiTheme="minorHAnsi" w:hAnsiTheme="minorHAnsi" w:cstheme="minorHAnsi"/>
          <w:sz w:val="22"/>
          <w:szCs w:val="22"/>
        </w:rPr>
        <w:t xml:space="preserve"> </w:t>
      </w:r>
      <w:r w:rsidRPr="00EA34B5">
        <w:rPr>
          <w:rFonts w:asciiTheme="minorHAnsi" w:hAnsiTheme="minorHAnsi" w:cstheme="minorHAnsi"/>
          <w:sz w:val="22"/>
          <w:szCs w:val="22"/>
        </w:rPr>
        <w:t>dne……</w:t>
      </w:r>
      <w:r w:rsidR="0058070E" w:rsidRPr="00EA34B5">
        <w:rPr>
          <w:rFonts w:asciiTheme="minorHAnsi" w:hAnsiTheme="minorHAnsi" w:cstheme="minorHAnsi"/>
          <w:sz w:val="22"/>
          <w:szCs w:val="22"/>
        </w:rPr>
        <w:t>…</w:t>
      </w:r>
      <w:r w:rsidRPr="00EA34B5">
        <w:rPr>
          <w:rFonts w:asciiTheme="minorHAnsi" w:hAnsiTheme="minorHAnsi" w:cstheme="minorHAnsi"/>
          <w:sz w:val="22"/>
          <w:szCs w:val="22"/>
        </w:rPr>
        <w:t>………</w:t>
      </w:r>
      <w:r w:rsidR="00BA37A8">
        <w:rPr>
          <w:rFonts w:asciiTheme="minorHAnsi" w:hAnsiTheme="minorHAnsi" w:cstheme="minorHAnsi"/>
          <w:sz w:val="22"/>
          <w:szCs w:val="22"/>
        </w:rPr>
        <w:t>2023</w:t>
      </w:r>
    </w:p>
    <w:p w14:paraId="305B4D27" w14:textId="77777777" w:rsidR="000E2E95" w:rsidRPr="00EA34B5" w:rsidRDefault="000E2E95" w:rsidP="000E2E95">
      <w:pPr>
        <w:rPr>
          <w:rFonts w:asciiTheme="minorHAnsi" w:hAnsiTheme="minorHAnsi" w:cstheme="minorHAnsi"/>
          <w:sz w:val="22"/>
          <w:szCs w:val="22"/>
        </w:rPr>
      </w:pPr>
    </w:p>
    <w:p w14:paraId="40627C93" w14:textId="77777777" w:rsidR="000E2E95" w:rsidRPr="00EA34B5" w:rsidRDefault="000E2E95" w:rsidP="000E2E95">
      <w:pPr>
        <w:rPr>
          <w:rFonts w:asciiTheme="minorHAnsi" w:hAnsiTheme="minorHAnsi" w:cstheme="minorHAnsi"/>
          <w:sz w:val="22"/>
          <w:szCs w:val="22"/>
        </w:rPr>
      </w:pPr>
    </w:p>
    <w:p w14:paraId="1D51F26A" w14:textId="77777777" w:rsidR="00755628" w:rsidRPr="00EA34B5" w:rsidRDefault="00755628" w:rsidP="00755628">
      <w:pPr>
        <w:rPr>
          <w:rFonts w:asciiTheme="minorHAnsi" w:hAnsiTheme="minorHAnsi" w:cstheme="minorHAnsi"/>
          <w:sz w:val="22"/>
          <w:szCs w:val="22"/>
        </w:rPr>
      </w:pPr>
    </w:p>
    <w:p w14:paraId="6BCD8C45" w14:textId="77777777" w:rsidR="00755628" w:rsidRPr="00EA34B5" w:rsidRDefault="00755628" w:rsidP="00755628">
      <w:pPr>
        <w:rPr>
          <w:rFonts w:asciiTheme="minorHAnsi" w:hAnsiTheme="minorHAnsi" w:cstheme="minorHAnsi"/>
          <w:sz w:val="22"/>
          <w:szCs w:val="22"/>
        </w:rPr>
      </w:pPr>
    </w:p>
    <w:p w14:paraId="478B2302" w14:textId="77777777" w:rsidR="00755628" w:rsidRPr="00EA34B5" w:rsidRDefault="00755628" w:rsidP="00755628">
      <w:pPr>
        <w:rPr>
          <w:rFonts w:asciiTheme="minorHAnsi" w:hAnsiTheme="minorHAnsi" w:cstheme="minorHAnsi"/>
          <w:sz w:val="22"/>
          <w:szCs w:val="22"/>
        </w:rPr>
      </w:pPr>
    </w:p>
    <w:p w14:paraId="3FCAEBF4" w14:textId="77777777" w:rsidR="00755628" w:rsidRPr="00EA34B5" w:rsidRDefault="00755628" w:rsidP="00755628">
      <w:pPr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 xml:space="preserve">...........................................                                      </w:t>
      </w:r>
      <w:r w:rsidRPr="00EA34B5">
        <w:rPr>
          <w:rFonts w:asciiTheme="minorHAnsi" w:hAnsiTheme="minorHAnsi" w:cstheme="minorHAnsi"/>
          <w:sz w:val="22"/>
          <w:szCs w:val="22"/>
        </w:rPr>
        <w:tab/>
      </w:r>
      <w:r w:rsidR="0058070E" w:rsidRPr="00EA34B5">
        <w:rPr>
          <w:rFonts w:asciiTheme="minorHAnsi" w:hAnsiTheme="minorHAnsi" w:cstheme="minorHAnsi"/>
          <w:sz w:val="22"/>
          <w:szCs w:val="22"/>
        </w:rPr>
        <w:tab/>
      </w:r>
      <w:r w:rsidRPr="00EA34B5">
        <w:rPr>
          <w:rFonts w:asciiTheme="minorHAnsi" w:hAnsiTheme="minorHAnsi" w:cstheme="minorHAnsi"/>
          <w:sz w:val="22"/>
          <w:szCs w:val="22"/>
        </w:rPr>
        <w:t>..........................................</w:t>
      </w:r>
    </w:p>
    <w:p w14:paraId="66CABC84" w14:textId="77777777" w:rsidR="00755628" w:rsidRPr="00EA34B5" w:rsidRDefault="00755628" w:rsidP="00755628">
      <w:pPr>
        <w:tabs>
          <w:tab w:val="center" w:pos="1134"/>
          <w:tab w:val="center" w:pos="5387"/>
        </w:tabs>
        <w:rPr>
          <w:rFonts w:asciiTheme="minorHAnsi" w:hAnsiTheme="minorHAnsi" w:cstheme="minorHAnsi"/>
          <w:b/>
          <w:sz w:val="22"/>
          <w:szCs w:val="22"/>
        </w:rPr>
      </w:pPr>
    </w:p>
    <w:p w14:paraId="0AAEFBBB" w14:textId="77777777" w:rsidR="00755628" w:rsidRPr="00EA34B5" w:rsidRDefault="00755628" w:rsidP="00755628">
      <w:pPr>
        <w:tabs>
          <w:tab w:val="center" w:pos="1134"/>
          <w:tab w:val="center" w:pos="5387"/>
        </w:tabs>
        <w:rPr>
          <w:rFonts w:asciiTheme="minorHAnsi" w:hAnsiTheme="minorHAnsi" w:cstheme="minorHAnsi"/>
          <w:b/>
          <w:sz w:val="22"/>
          <w:szCs w:val="22"/>
        </w:rPr>
      </w:pPr>
    </w:p>
    <w:p w14:paraId="75FBFE5C" w14:textId="77777777" w:rsidR="00755628" w:rsidRPr="00EA34B5" w:rsidRDefault="00755628" w:rsidP="00755628">
      <w:pPr>
        <w:tabs>
          <w:tab w:val="center" w:pos="1134"/>
          <w:tab w:val="center" w:pos="5387"/>
        </w:tabs>
        <w:rPr>
          <w:rFonts w:asciiTheme="minorHAnsi" w:hAnsiTheme="minorHAnsi" w:cstheme="minorHAnsi"/>
          <w:b/>
          <w:sz w:val="22"/>
          <w:szCs w:val="22"/>
        </w:rPr>
      </w:pPr>
    </w:p>
    <w:p w14:paraId="5F5A0FEC" w14:textId="0C24FB55" w:rsidR="00755628" w:rsidRPr="00EA34B5" w:rsidRDefault="00727627" w:rsidP="00755628">
      <w:pPr>
        <w:tabs>
          <w:tab w:val="center" w:pos="1134"/>
          <w:tab w:val="center" w:pos="5387"/>
        </w:tabs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Mgr.art. Jaro Varga ArtD.</w:t>
      </w:r>
    </w:p>
    <w:p w14:paraId="1D21BE5B" w14:textId="357DA9A2" w:rsidR="00600800" w:rsidRDefault="00EB5E93" w:rsidP="00EA60EF">
      <w:pPr>
        <w:tabs>
          <w:tab w:val="center" w:pos="1134"/>
          <w:tab w:val="center" w:pos="5387"/>
        </w:tabs>
        <w:rPr>
          <w:rFonts w:ascii="Calibri" w:hAnsi="Calibri" w:cs="Calibr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……………………………………….</w:t>
      </w:r>
      <w:r w:rsidR="00EA60EF" w:rsidRPr="00EA34B5">
        <w:rPr>
          <w:rFonts w:asciiTheme="minorHAnsi" w:hAnsiTheme="minorHAnsi" w:cstheme="minorHAnsi"/>
          <w:b/>
          <w:sz w:val="22"/>
          <w:szCs w:val="22"/>
        </w:rPr>
        <w:tab/>
      </w:r>
      <w:r w:rsidR="00EA60EF" w:rsidRPr="00EA34B5">
        <w:rPr>
          <w:rFonts w:asciiTheme="minorHAnsi" w:hAnsiTheme="minorHAnsi" w:cstheme="minorHAnsi"/>
          <w:b/>
          <w:sz w:val="22"/>
          <w:szCs w:val="22"/>
        </w:rPr>
        <w:tab/>
      </w:r>
      <w:r w:rsidR="00600800" w:rsidRPr="00206F66">
        <w:rPr>
          <w:rFonts w:ascii="Calibri" w:hAnsi="Calibri" w:cs="Calibri"/>
          <w:b/>
          <w:color w:val="000000"/>
          <w:sz w:val="22"/>
          <w:szCs w:val="22"/>
        </w:rPr>
        <w:t>MgA. Mar</w:t>
      </w:r>
      <w:r w:rsidR="00600800">
        <w:rPr>
          <w:rFonts w:ascii="Calibri" w:hAnsi="Calibri" w:cs="Calibri"/>
          <w:b/>
          <w:color w:val="000000"/>
          <w:sz w:val="22"/>
          <w:szCs w:val="22"/>
        </w:rPr>
        <w:t>ie</w:t>
      </w:r>
      <w:r w:rsidR="00600800" w:rsidRPr="00206F66">
        <w:rPr>
          <w:rFonts w:ascii="Calibri" w:hAnsi="Calibri" w:cs="Calibri"/>
          <w:b/>
          <w:color w:val="000000"/>
          <w:sz w:val="22"/>
          <w:szCs w:val="22"/>
        </w:rPr>
        <w:t xml:space="preserve"> Kašparov</w:t>
      </w:r>
      <w:r w:rsidR="00600800">
        <w:rPr>
          <w:rFonts w:ascii="Calibri" w:hAnsi="Calibri" w:cs="Calibri"/>
          <w:b/>
          <w:color w:val="000000"/>
          <w:sz w:val="22"/>
          <w:szCs w:val="22"/>
        </w:rPr>
        <w:t>á</w:t>
      </w:r>
    </w:p>
    <w:p w14:paraId="329078EF" w14:textId="77777777" w:rsidR="00755628" w:rsidRPr="00EA34B5" w:rsidRDefault="00755628" w:rsidP="00EA60EF">
      <w:pPr>
        <w:tabs>
          <w:tab w:val="center" w:pos="1134"/>
          <w:tab w:val="center" w:pos="5387"/>
        </w:tabs>
        <w:rPr>
          <w:rFonts w:asciiTheme="minorHAnsi" w:hAnsiTheme="minorHAnsi" w:cstheme="minorHAnsi"/>
          <w:sz w:val="22"/>
          <w:szCs w:val="22"/>
        </w:rPr>
      </w:pPr>
      <w:r w:rsidRPr="00EA34B5">
        <w:rPr>
          <w:rFonts w:asciiTheme="minorHAnsi" w:hAnsiTheme="minorHAnsi" w:cstheme="minorHAnsi"/>
          <w:sz w:val="22"/>
          <w:szCs w:val="22"/>
        </w:rPr>
        <w:t>půjčitel</w:t>
      </w:r>
      <w:r w:rsidRPr="00EA34B5">
        <w:rPr>
          <w:rFonts w:asciiTheme="minorHAnsi" w:hAnsiTheme="minorHAnsi" w:cstheme="minorHAnsi"/>
          <w:sz w:val="22"/>
          <w:szCs w:val="22"/>
        </w:rPr>
        <w:tab/>
      </w:r>
      <w:r w:rsidR="00EA60EF" w:rsidRPr="00EA34B5">
        <w:rPr>
          <w:rFonts w:asciiTheme="minorHAnsi" w:hAnsiTheme="minorHAnsi" w:cstheme="minorHAnsi"/>
          <w:sz w:val="22"/>
          <w:szCs w:val="22"/>
        </w:rPr>
        <w:tab/>
      </w:r>
      <w:r w:rsidR="00EA60EF" w:rsidRPr="00EA34B5">
        <w:rPr>
          <w:rFonts w:asciiTheme="minorHAnsi" w:hAnsiTheme="minorHAnsi" w:cstheme="minorHAnsi"/>
          <w:sz w:val="22"/>
          <w:szCs w:val="22"/>
        </w:rPr>
        <w:tab/>
        <w:t>vypůjčitel</w:t>
      </w:r>
      <w:r w:rsidRPr="00EA34B5">
        <w:rPr>
          <w:rFonts w:asciiTheme="minorHAnsi" w:hAnsiTheme="minorHAnsi" w:cstheme="minorHAnsi"/>
          <w:sz w:val="22"/>
          <w:szCs w:val="22"/>
        </w:rPr>
        <w:tab/>
      </w:r>
      <w:r w:rsidRPr="00EA34B5">
        <w:rPr>
          <w:rFonts w:asciiTheme="minorHAnsi" w:hAnsiTheme="minorHAnsi" w:cstheme="minorHAnsi"/>
          <w:sz w:val="22"/>
          <w:szCs w:val="22"/>
        </w:rPr>
        <w:tab/>
      </w:r>
      <w:r w:rsidRPr="00EA34B5">
        <w:rPr>
          <w:rFonts w:asciiTheme="minorHAnsi" w:hAnsiTheme="minorHAnsi" w:cstheme="minorHAnsi"/>
          <w:sz w:val="22"/>
          <w:szCs w:val="22"/>
        </w:rPr>
        <w:tab/>
      </w:r>
      <w:r w:rsidRPr="00EA34B5">
        <w:rPr>
          <w:rFonts w:asciiTheme="minorHAnsi" w:hAnsiTheme="minorHAnsi" w:cstheme="minorHAnsi"/>
          <w:sz w:val="22"/>
          <w:szCs w:val="22"/>
        </w:rPr>
        <w:tab/>
      </w:r>
      <w:r w:rsidRPr="00EA34B5">
        <w:rPr>
          <w:rFonts w:asciiTheme="minorHAnsi" w:hAnsiTheme="minorHAnsi" w:cstheme="minorHAnsi"/>
          <w:sz w:val="22"/>
          <w:szCs w:val="22"/>
        </w:rPr>
        <w:tab/>
      </w:r>
      <w:r w:rsidRPr="00EA34B5">
        <w:rPr>
          <w:rFonts w:asciiTheme="minorHAnsi" w:hAnsiTheme="minorHAnsi" w:cstheme="minorHAnsi"/>
          <w:sz w:val="22"/>
          <w:szCs w:val="22"/>
        </w:rPr>
        <w:tab/>
      </w:r>
      <w:r w:rsidR="0058070E" w:rsidRPr="00EA34B5">
        <w:rPr>
          <w:rFonts w:asciiTheme="minorHAnsi" w:hAnsiTheme="minorHAnsi" w:cstheme="minorHAnsi"/>
          <w:sz w:val="22"/>
          <w:szCs w:val="22"/>
        </w:rPr>
        <w:tab/>
      </w:r>
    </w:p>
    <w:p w14:paraId="6B7C346D" w14:textId="77777777" w:rsidR="00755628" w:rsidRPr="00EA34B5" w:rsidRDefault="00755628" w:rsidP="00755628">
      <w:pPr>
        <w:rPr>
          <w:rFonts w:asciiTheme="minorHAnsi" w:hAnsiTheme="minorHAnsi" w:cstheme="minorHAnsi"/>
          <w:sz w:val="22"/>
          <w:szCs w:val="22"/>
        </w:rPr>
      </w:pPr>
    </w:p>
    <w:p w14:paraId="16F41E01" w14:textId="2477C9D4" w:rsidR="00BA37A8" w:rsidRDefault="00BA37A8">
      <w:pPr>
        <w:spacing w:after="20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788F5353" w14:textId="77777777" w:rsidR="006E6CBF" w:rsidRPr="00EA34B5" w:rsidRDefault="006E6CBF" w:rsidP="006E6CBF">
      <w:pPr>
        <w:rPr>
          <w:rFonts w:asciiTheme="minorHAnsi" w:hAnsiTheme="minorHAnsi" w:cstheme="minorHAnsi"/>
          <w:b/>
          <w:bCs/>
        </w:rPr>
      </w:pPr>
      <w:r w:rsidRPr="00EA34B5">
        <w:rPr>
          <w:rFonts w:asciiTheme="minorHAnsi" w:hAnsiTheme="minorHAnsi" w:cstheme="minorHAnsi"/>
          <w:b/>
          <w:bCs/>
        </w:rPr>
        <w:lastRenderedPageBreak/>
        <w:t>1.</w:t>
      </w:r>
      <w:r w:rsidRPr="00EA34B5">
        <w:rPr>
          <w:rFonts w:asciiTheme="minorHAnsi" w:hAnsiTheme="minorHAnsi" w:cstheme="minorHAnsi"/>
          <w:b/>
          <w:bCs/>
        </w:rPr>
        <w:tab/>
        <w:t>Uměleck</w:t>
      </w:r>
      <w:r w:rsidR="00C962DE" w:rsidRPr="00EA34B5">
        <w:rPr>
          <w:rFonts w:asciiTheme="minorHAnsi" w:hAnsiTheme="minorHAnsi" w:cstheme="minorHAnsi"/>
          <w:b/>
          <w:bCs/>
        </w:rPr>
        <w:t>é</w:t>
      </w:r>
      <w:r w:rsidRPr="00EA34B5">
        <w:rPr>
          <w:rFonts w:asciiTheme="minorHAnsi" w:hAnsiTheme="minorHAnsi" w:cstheme="minorHAnsi"/>
          <w:b/>
          <w:bCs/>
        </w:rPr>
        <w:t xml:space="preserve"> díl</w:t>
      </w:r>
      <w:r w:rsidR="00C962DE" w:rsidRPr="00EA34B5">
        <w:rPr>
          <w:rFonts w:asciiTheme="minorHAnsi" w:hAnsiTheme="minorHAnsi" w:cstheme="minorHAnsi"/>
          <w:b/>
          <w:bCs/>
        </w:rPr>
        <w:t>o</w:t>
      </w:r>
      <w:r w:rsidRPr="00EA34B5">
        <w:rPr>
          <w:rFonts w:asciiTheme="minorHAnsi" w:hAnsiTheme="minorHAnsi" w:cstheme="minorHAnsi"/>
          <w:b/>
          <w:bCs/>
        </w:rPr>
        <w:t xml:space="preserve"> uvedená v článku I. této smlouvy</w:t>
      </w:r>
    </w:p>
    <w:p w14:paraId="2D7C8812" w14:textId="77777777" w:rsidR="006E6CBF" w:rsidRPr="00EA34B5" w:rsidRDefault="006E6CBF" w:rsidP="006E6CBF">
      <w:pPr>
        <w:rPr>
          <w:rFonts w:asciiTheme="minorHAnsi" w:hAnsiTheme="minorHAnsi" w:cstheme="minorHAnsi"/>
          <w:b/>
          <w:bCs/>
        </w:rPr>
      </w:pPr>
    </w:p>
    <w:p w14:paraId="1D7CEA31" w14:textId="77777777" w:rsidR="006E6CBF" w:rsidRPr="00EA34B5" w:rsidRDefault="006E6CBF" w:rsidP="006E6CBF">
      <w:pPr>
        <w:rPr>
          <w:rFonts w:asciiTheme="minorHAnsi" w:hAnsiTheme="minorHAnsi" w:cstheme="minorHAnsi"/>
          <w:b/>
          <w:bCs/>
        </w:rPr>
      </w:pPr>
    </w:p>
    <w:p w14:paraId="5C31107F" w14:textId="77777777" w:rsidR="006E6CBF" w:rsidRPr="00EA34B5" w:rsidRDefault="006E6CBF" w:rsidP="006E6CBF">
      <w:pPr>
        <w:rPr>
          <w:rFonts w:asciiTheme="minorHAnsi" w:hAnsiTheme="minorHAnsi" w:cstheme="minorHAnsi"/>
          <w:b/>
          <w:bCs/>
        </w:rPr>
      </w:pPr>
    </w:p>
    <w:p w14:paraId="6152C8E7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EA34B5">
        <w:rPr>
          <w:rFonts w:asciiTheme="minorHAnsi" w:hAnsiTheme="minorHAnsi" w:cstheme="minorHAnsi"/>
          <w:sz w:val="24"/>
          <w:szCs w:val="24"/>
        </w:rPr>
        <w:t>V ………………………………………………………</w:t>
      </w:r>
      <w:r w:rsidRPr="00EA34B5">
        <w:rPr>
          <w:rFonts w:asciiTheme="minorHAnsi" w:hAnsiTheme="minorHAnsi" w:cstheme="minorHAnsi"/>
          <w:sz w:val="24"/>
          <w:szCs w:val="24"/>
        </w:rPr>
        <w:tab/>
      </w:r>
      <w:r w:rsidRPr="00EA34B5">
        <w:rPr>
          <w:rFonts w:asciiTheme="minorHAnsi" w:hAnsiTheme="minorHAnsi" w:cstheme="minorHAnsi"/>
          <w:sz w:val="24"/>
          <w:szCs w:val="24"/>
        </w:rPr>
        <w:tab/>
      </w:r>
      <w:r w:rsidRPr="00EA34B5">
        <w:rPr>
          <w:rFonts w:asciiTheme="minorHAnsi" w:hAnsiTheme="minorHAnsi" w:cstheme="minorHAnsi"/>
          <w:sz w:val="24"/>
          <w:szCs w:val="24"/>
        </w:rPr>
        <w:tab/>
        <w:t>dne …………………………………………..</w:t>
      </w:r>
    </w:p>
    <w:p w14:paraId="3FF22DEB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48D86EB5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321BE388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72F4A0B6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EA34B5">
        <w:rPr>
          <w:rFonts w:asciiTheme="minorHAnsi" w:hAnsiTheme="minorHAnsi" w:cstheme="minorHAnsi"/>
          <w:sz w:val="24"/>
          <w:szCs w:val="24"/>
        </w:rPr>
        <w:t>Předal:………………………………………………………</w:t>
      </w:r>
      <w:r w:rsidRPr="00EA34B5">
        <w:rPr>
          <w:rFonts w:asciiTheme="minorHAnsi" w:hAnsiTheme="minorHAnsi" w:cstheme="minorHAnsi"/>
          <w:sz w:val="24"/>
          <w:szCs w:val="24"/>
        </w:rPr>
        <w:tab/>
      </w:r>
    </w:p>
    <w:p w14:paraId="2DC64AD2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2B3138ED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1A619F63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2E2C50CA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EA34B5">
        <w:rPr>
          <w:rFonts w:asciiTheme="minorHAnsi" w:hAnsiTheme="minorHAnsi" w:cstheme="minorHAnsi"/>
          <w:sz w:val="24"/>
          <w:szCs w:val="24"/>
        </w:rPr>
        <w:t>Převzal:………………………………………………………</w:t>
      </w:r>
    </w:p>
    <w:p w14:paraId="75241538" w14:textId="77777777" w:rsidR="006E6CBF" w:rsidRPr="00EA34B5" w:rsidRDefault="006E6CBF" w:rsidP="006E6CBF">
      <w:pPr>
        <w:rPr>
          <w:rFonts w:asciiTheme="minorHAnsi" w:hAnsiTheme="minorHAnsi" w:cstheme="minorHAnsi"/>
          <w:b/>
        </w:rPr>
      </w:pPr>
    </w:p>
    <w:p w14:paraId="044EFC42" w14:textId="77777777" w:rsidR="006E6CBF" w:rsidRPr="00EA34B5" w:rsidRDefault="006E6CBF" w:rsidP="006E6CBF">
      <w:pPr>
        <w:rPr>
          <w:rFonts w:asciiTheme="minorHAnsi" w:hAnsiTheme="minorHAnsi" w:cstheme="minorHAnsi"/>
          <w:b/>
          <w:bCs/>
        </w:rPr>
      </w:pPr>
    </w:p>
    <w:p w14:paraId="65302DA4" w14:textId="77777777" w:rsidR="006E6CBF" w:rsidRPr="00EA34B5" w:rsidRDefault="006E6CBF" w:rsidP="006E6CBF">
      <w:pPr>
        <w:rPr>
          <w:rFonts w:asciiTheme="minorHAnsi" w:hAnsiTheme="minorHAnsi" w:cstheme="minorHAnsi"/>
          <w:b/>
          <w:bCs/>
        </w:rPr>
      </w:pPr>
    </w:p>
    <w:p w14:paraId="0453D93A" w14:textId="77777777" w:rsidR="006E6CBF" w:rsidRPr="00EA34B5" w:rsidRDefault="006E6CBF" w:rsidP="006E6CBF">
      <w:pPr>
        <w:rPr>
          <w:rFonts w:asciiTheme="minorHAnsi" w:hAnsiTheme="minorHAnsi" w:cstheme="minorHAnsi"/>
          <w:b/>
          <w:bCs/>
        </w:rPr>
      </w:pPr>
    </w:p>
    <w:p w14:paraId="1FC14816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54F72871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28D75696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EA34B5">
        <w:rPr>
          <w:rFonts w:asciiTheme="minorHAnsi" w:hAnsiTheme="minorHAnsi" w:cstheme="minorHAnsi"/>
          <w:sz w:val="24"/>
          <w:szCs w:val="24"/>
        </w:rPr>
        <w:t>Poznámka:</w:t>
      </w:r>
    </w:p>
    <w:p w14:paraId="682182AB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EA34B5">
        <w:rPr>
          <w:rFonts w:asciiTheme="minorHAnsi" w:hAnsiTheme="minorHAnsi" w:cstheme="minorHAnsi"/>
          <w:b/>
          <w:sz w:val="24"/>
          <w:szCs w:val="24"/>
        </w:rPr>
        <w:t>PROTOKOL O STAVU/CONDITION REPORT</w:t>
      </w:r>
    </w:p>
    <w:p w14:paraId="689ED394" w14:textId="77777777" w:rsidR="006E6CBF" w:rsidRPr="00EA34B5" w:rsidRDefault="006E6CBF" w:rsidP="006E6CBF">
      <w:pPr>
        <w:pStyle w:val="Bezmezer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A34B5">
        <w:rPr>
          <w:rFonts w:asciiTheme="minorHAnsi" w:hAnsiTheme="minorHAnsi" w:cstheme="minorHAnsi"/>
          <w:sz w:val="24"/>
          <w:szCs w:val="24"/>
        </w:rPr>
        <w:t>viz obrazová příloha</w:t>
      </w:r>
      <w:r w:rsidR="00CC57D3" w:rsidRPr="00EA34B5">
        <w:rPr>
          <w:rFonts w:asciiTheme="minorHAnsi" w:hAnsiTheme="minorHAnsi" w:cstheme="minorHAnsi"/>
          <w:sz w:val="24"/>
          <w:szCs w:val="24"/>
        </w:rPr>
        <w:t>, která je součástí smlouvy</w:t>
      </w:r>
      <w:r w:rsidRPr="00EA34B5">
        <w:rPr>
          <w:rFonts w:asciiTheme="minorHAnsi" w:hAnsiTheme="minorHAnsi" w:cstheme="minorHAnsi"/>
          <w:sz w:val="24"/>
          <w:szCs w:val="24"/>
        </w:rPr>
        <w:t xml:space="preserve">, na základě které dojde k zaznamenání fyzického stavu exponátu. </w:t>
      </w:r>
    </w:p>
    <w:p w14:paraId="3027BF77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7FE904E1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296D24F9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5B303A66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643D4201" w14:textId="77777777" w:rsidR="006E6CBF" w:rsidRPr="00EA34B5" w:rsidRDefault="006E6CBF" w:rsidP="006E6CBF">
      <w:pPr>
        <w:pStyle w:val="Bezmezer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1D1A103C" w14:textId="77777777" w:rsidR="006E6CBF" w:rsidRPr="00EA34B5" w:rsidRDefault="006E6CBF" w:rsidP="006E6CBF">
      <w:pPr>
        <w:rPr>
          <w:rFonts w:asciiTheme="minorHAnsi" w:hAnsiTheme="minorHAnsi" w:cstheme="minorHAnsi"/>
          <w:b/>
          <w:bCs/>
        </w:rPr>
      </w:pPr>
      <w:r w:rsidRPr="00EA34B5">
        <w:rPr>
          <w:rFonts w:asciiTheme="minorHAnsi" w:hAnsiTheme="minorHAnsi" w:cstheme="minorHAnsi"/>
          <w:b/>
          <w:bCs/>
        </w:rPr>
        <w:t>2.</w:t>
      </w:r>
      <w:r w:rsidRPr="00EA34B5">
        <w:rPr>
          <w:rFonts w:asciiTheme="minorHAnsi" w:hAnsiTheme="minorHAnsi" w:cstheme="minorHAnsi"/>
          <w:b/>
          <w:bCs/>
        </w:rPr>
        <w:tab/>
        <w:t>Uměleck</w:t>
      </w:r>
      <w:r w:rsidR="00C962DE" w:rsidRPr="00EA34B5">
        <w:rPr>
          <w:rFonts w:asciiTheme="minorHAnsi" w:hAnsiTheme="minorHAnsi" w:cstheme="minorHAnsi"/>
          <w:b/>
          <w:bCs/>
        </w:rPr>
        <w:t>é</w:t>
      </w:r>
      <w:r w:rsidRPr="00EA34B5">
        <w:rPr>
          <w:rFonts w:asciiTheme="minorHAnsi" w:hAnsiTheme="minorHAnsi" w:cstheme="minorHAnsi"/>
          <w:b/>
          <w:bCs/>
        </w:rPr>
        <w:t xml:space="preserve"> díl</w:t>
      </w:r>
      <w:r w:rsidR="00C962DE" w:rsidRPr="00EA34B5">
        <w:rPr>
          <w:rFonts w:asciiTheme="minorHAnsi" w:hAnsiTheme="minorHAnsi" w:cstheme="minorHAnsi"/>
          <w:b/>
          <w:bCs/>
        </w:rPr>
        <w:t>o</w:t>
      </w:r>
      <w:r w:rsidRPr="00EA34B5">
        <w:rPr>
          <w:rFonts w:asciiTheme="minorHAnsi" w:hAnsiTheme="minorHAnsi" w:cstheme="minorHAnsi"/>
          <w:b/>
          <w:bCs/>
        </w:rPr>
        <w:t xml:space="preserve"> uveden</w:t>
      </w:r>
      <w:r w:rsidR="00C962DE" w:rsidRPr="00EA34B5">
        <w:rPr>
          <w:rFonts w:asciiTheme="minorHAnsi" w:hAnsiTheme="minorHAnsi" w:cstheme="minorHAnsi"/>
          <w:b/>
          <w:bCs/>
        </w:rPr>
        <w:t>é</w:t>
      </w:r>
      <w:r w:rsidRPr="00EA34B5">
        <w:rPr>
          <w:rFonts w:asciiTheme="minorHAnsi" w:hAnsiTheme="minorHAnsi" w:cstheme="minorHAnsi"/>
          <w:b/>
          <w:bCs/>
        </w:rPr>
        <w:t xml:space="preserve"> v článku I. této smlouvy</w:t>
      </w:r>
    </w:p>
    <w:p w14:paraId="0BED888B" w14:textId="77777777" w:rsidR="006E6CBF" w:rsidRPr="00EA34B5" w:rsidRDefault="006E6CBF" w:rsidP="006E6CBF">
      <w:pPr>
        <w:rPr>
          <w:rFonts w:asciiTheme="minorHAnsi" w:hAnsiTheme="minorHAnsi" w:cstheme="minorHAnsi"/>
          <w:b/>
        </w:rPr>
      </w:pPr>
    </w:p>
    <w:p w14:paraId="329BFF8F" w14:textId="77777777" w:rsidR="006E6CBF" w:rsidRPr="00EA34B5" w:rsidRDefault="006E6CBF" w:rsidP="006E6CBF">
      <w:pPr>
        <w:rPr>
          <w:rFonts w:asciiTheme="minorHAnsi" w:hAnsiTheme="minorHAnsi" w:cstheme="minorHAnsi"/>
          <w:b/>
        </w:rPr>
      </w:pPr>
    </w:p>
    <w:p w14:paraId="25A7DA3B" w14:textId="77777777" w:rsidR="006E6CBF" w:rsidRPr="00EA34B5" w:rsidRDefault="006E6CBF" w:rsidP="006E6CBF">
      <w:pPr>
        <w:rPr>
          <w:rFonts w:asciiTheme="minorHAnsi" w:hAnsiTheme="minorHAnsi" w:cstheme="minorHAnsi"/>
          <w:b/>
        </w:rPr>
      </w:pPr>
      <w:r w:rsidRPr="00EA34B5">
        <w:rPr>
          <w:rFonts w:asciiTheme="minorHAnsi" w:hAnsiTheme="minorHAnsi" w:cstheme="minorHAnsi"/>
          <w:b/>
        </w:rPr>
        <w:t>vrácena půjčiteli dne: .............................................................</w:t>
      </w:r>
    </w:p>
    <w:p w14:paraId="336BD5A3" w14:textId="77777777" w:rsidR="006E6CBF" w:rsidRPr="00EA34B5" w:rsidRDefault="006E6CBF" w:rsidP="006E6CBF">
      <w:pPr>
        <w:rPr>
          <w:rFonts w:asciiTheme="minorHAnsi" w:hAnsiTheme="minorHAnsi" w:cstheme="minorHAnsi"/>
          <w:b/>
        </w:rPr>
      </w:pPr>
    </w:p>
    <w:p w14:paraId="4AEF9DA3" w14:textId="77777777" w:rsidR="006E6CBF" w:rsidRPr="00EA34B5" w:rsidRDefault="006E6CBF" w:rsidP="006E6CBF">
      <w:pPr>
        <w:rPr>
          <w:rFonts w:asciiTheme="minorHAnsi" w:hAnsiTheme="minorHAnsi" w:cstheme="minorHAnsi"/>
          <w:b/>
        </w:rPr>
      </w:pPr>
    </w:p>
    <w:p w14:paraId="657F64BB" w14:textId="77777777" w:rsidR="006E6CBF" w:rsidRPr="00EA34B5" w:rsidRDefault="006E6CBF" w:rsidP="006E6CBF">
      <w:pPr>
        <w:rPr>
          <w:rFonts w:asciiTheme="minorHAnsi" w:hAnsiTheme="minorHAnsi" w:cstheme="minorHAnsi"/>
          <w:b/>
        </w:rPr>
      </w:pPr>
    </w:p>
    <w:p w14:paraId="63485710" w14:textId="77777777" w:rsidR="006E6CBF" w:rsidRPr="00EA34B5" w:rsidRDefault="006E6CBF" w:rsidP="006E6CBF">
      <w:pPr>
        <w:rPr>
          <w:rFonts w:asciiTheme="minorHAnsi" w:hAnsiTheme="minorHAnsi" w:cstheme="minorHAnsi"/>
        </w:rPr>
      </w:pPr>
      <w:r w:rsidRPr="00EA34B5">
        <w:rPr>
          <w:rFonts w:asciiTheme="minorHAnsi" w:hAnsiTheme="minorHAnsi" w:cstheme="minorHAnsi"/>
          <w:b/>
        </w:rPr>
        <w:t>převzal za půjčitele: ................................................................</w:t>
      </w:r>
    </w:p>
    <w:p w14:paraId="6940E7B0" w14:textId="77777777" w:rsidR="006E6CBF" w:rsidRPr="00EA34B5" w:rsidRDefault="006E6CBF" w:rsidP="006E6CBF">
      <w:pPr>
        <w:rPr>
          <w:rFonts w:asciiTheme="minorHAnsi" w:hAnsiTheme="minorHAnsi" w:cstheme="minorHAnsi"/>
          <w:b/>
          <w:bCs/>
        </w:rPr>
      </w:pPr>
    </w:p>
    <w:p w14:paraId="7A0533D5" w14:textId="77777777" w:rsidR="006E6CBF" w:rsidRPr="00EA34B5" w:rsidRDefault="006E6CBF" w:rsidP="006E6CBF">
      <w:pPr>
        <w:rPr>
          <w:rFonts w:asciiTheme="minorHAnsi" w:hAnsiTheme="minorHAnsi" w:cstheme="minorHAnsi"/>
          <w:b/>
          <w:bCs/>
        </w:rPr>
      </w:pPr>
    </w:p>
    <w:p w14:paraId="34A27DF9" w14:textId="77777777" w:rsidR="006E6CBF" w:rsidRPr="00EA34B5" w:rsidRDefault="006E6CBF" w:rsidP="006E6CBF">
      <w:pPr>
        <w:rPr>
          <w:rFonts w:asciiTheme="minorHAnsi" w:hAnsiTheme="minorHAnsi" w:cstheme="minorHAnsi"/>
          <w:b/>
          <w:bCs/>
        </w:rPr>
      </w:pPr>
      <w:r w:rsidRPr="00EA34B5">
        <w:rPr>
          <w:rFonts w:asciiTheme="minorHAnsi" w:hAnsiTheme="minorHAnsi" w:cstheme="minorHAnsi"/>
          <w:b/>
          <w:bCs/>
        </w:rPr>
        <w:t>Zjištěné závady: viz CR</w:t>
      </w:r>
    </w:p>
    <w:p w14:paraId="58C77C38" w14:textId="77777777" w:rsidR="00B93B58" w:rsidRPr="00EA34B5" w:rsidRDefault="00B93B58" w:rsidP="006E6CBF">
      <w:pPr>
        <w:rPr>
          <w:rFonts w:asciiTheme="minorHAnsi" w:hAnsiTheme="minorHAnsi" w:cstheme="minorHAnsi"/>
          <w:b/>
          <w:bCs/>
        </w:rPr>
      </w:pPr>
    </w:p>
    <w:p w14:paraId="77F5441C" w14:textId="77777777" w:rsidR="00B93B58" w:rsidRPr="00EA34B5" w:rsidRDefault="00B93B58" w:rsidP="006E6CBF">
      <w:pPr>
        <w:rPr>
          <w:rFonts w:asciiTheme="minorHAnsi" w:hAnsiTheme="minorHAnsi" w:cstheme="minorHAnsi"/>
          <w:b/>
          <w:bCs/>
        </w:rPr>
      </w:pPr>
    </w:p>
    <w:p w14:paraId="1742E939" w14:textId="77777777" w:rsidR="00B93B58" w:rsidRPr="00EA34B5" w:rsidRDefault="00B93B58" w:rsidP="006E6CBF">
      <w:pPr>
        <w:rPr>
          <w:rFonts w:asciiTheme="minorHAnsi" w:hAnsiTheme="minorHAnsi" w:cstheme="minorHAnsi"/>
          <w:b/>
          <w:bCs/>
        </w:rPr>
      </w:pPr>
    </w:p>
    <w:p w14:paraId="7CF9FDB4" w14:textId="77777777" w:rsidR="00B93B58" w:rsidRPr="00EA34B5" w:rsidRDefault="00B93B58" w:rsidP="006E6CBF">
      <w:pPr>
        <w:rPr>
          <w:rFonts w:asciiTheme="minorHAnsi" w:hAnsiTheme="minorHAnsi" w:cstheme="minorHAnsi"/>
          <w:b/>
          <w:bCs/>
        </w:rPr>
      </w:pPr>
    </w:p>
    <w:p w14:paraId="64B740ED" w14:textId="77777777" w:rsidR="00425F52" w:rsidRDefault="00425F52" w:rsidP="00CD1172">
      <w:pPr>
        <w:rPr>
          <w:rFonts w:asciiTheme="minorHAnsi" w:hAnsiTheme="minorHAnsi" w:cstheme="minorHAnsi"/>
          <w:noProof/>
        </w:rPr>
      </w:pPr>
    </w:p>
    <w:sectPr w:rsidR="00425F52" w:rsidSect="00605990">
      <w:headerReference w:type="default" r:id="rId11"/>
      <w:footerReference w:type="even" r:id="rId12"/>
      <w:footerReference w:type="default" r:id="rId13"/>
      <w:pgSz w:w="11906" w:h="16838"/>
      <w:pgMar w:top="1418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8A6DD" w14:textId="77777777" w:rsidR="000106F0" w:rsidRDefault="000106F0">
      <w:r>
        <w:separator/>
      </w:r>
    </w:p>
  </w:endnote>
  <w:endnote w:type="continuationSeparator" w:id="0">
    <w:p w14:paraId="214275EC" w14:textId="77777777" w:rsidR="000106F0" w:rsidRDefault="00010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4F19E" w14:textId="77777777" w:rsidR="00185893" w:rsidRDefault="00FD395A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9C61523" w14:textId="77777777" w:rsidR="00185893" w:rsidRDefault="0018589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B7074" w14:textId="77777777" w:rsidR="00185893" w:rsidRDefault="00FD395A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152E5D">
      <w:rPr>
        <w:rStyle w:val="slostrnky"/>
        <w:noProof/>
      </w:rPr>
      <w:t>1</w:t>
    </w:r>
    <w:r>
      <w:rPr>
        <w:rStyle w:val="slostrnky"/>
      </w:rPr>
      <w:fldChar w:fldCharType="end"/>
    </w:r>
  </w:p>
  <w:p w14:paraId="68B60B4C" w14:textId="77777777" w:rsidR="00185893" w:rsidRDefault="0018589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55E1B" w14:textId="77777777" w:rsidR="000106F0" w:rsidRDefault="000106F0">
      <w:r>
        <w:separator/>
      </w:r>
    </w:p>
  </w:footnote>
  <w:footnote w:type="continuationSeparator" w:id="0">
    <w:p w14:paraId="7CA871CE" w14:textId="77777777" w:rsidR="000106F0" w:rsidRDefault="00010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7B81E" w14:textId="6D77065E" w:rsidR="00BA37A8" w:rsidRDefault="00BA37A8" w:rsidP="00BA37A8">
    <w:pPr>
      <w:pStyle w:val="Zhlav"/>
      <w:jc w:val="right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A3C2688" wp14:editId="664BB625">
          <wp:simplePos x="0" y="0"/>
          <wp:positionH relativeFrom="margin">
            <wp:align>right</wp:align>
          </wp:positionH>
          <wp:positionV relativeFrom="topMargin">
            <wp:align>bottom</wp:align>
          </wp:positionV>
          <wp:extent cx="1476000" cy="741600"/>
          <wp:effectExtent l="0" t="0" r="0" b="1905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76000" cy="74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0FA9"/>
    <w:multiLevelType w:val="hybridMultilevel"/>
    <w:tmpl w:val="DA080138"/>
    <w:lvl w:ilvl="0" w:tplc="BB6C9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874D2"/>
    <w:multiLevelType w:val="hybridMultilevel"/>
    <w:tmpl w:val="CAC803A6"/>
    <w:lvl w:ilvl="0" w:tplc="1BA2561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004391">
    <w:abstractNumId w:val="0"/>
  </w:num>
  <w:num w:numId="2" w16cid:durableId="5737098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zY1MzE3tzQxNjVQ0lEKTi0uzszPAykwqgUA9iIQoywAAAA="/>
  </w:docVars>
  <w:rsids>
    <w:rsidRoot w:val="006E6CBF"/>
    <w:rsid w:val="000106F0"/>
    <w:rsid w:val="000259F9"/>
    <w:rsid w:val="0003486B"/>
    <w:rsid w:val="00034BB4"/>
    <w:rsid w:val="00073985"/>
    <w:rsid w:val="000B28B8"/>
    <w:rsid w:val="000E0CD9"/>
    <w:rsid w:val="000E2E95"/>
    <w:rsid w:val="000E7F58"/>
    <w:rsid w:val="0010267F"/>
    <w:rsid w:val="00111145"/>
    <w:rsid w:val="00114A3F"/>
    <w:rsid w:val="00152E5D"/>
    <w:rsid w:val="00185893"/>
    <w:rsid w:val="001E4453"/>
    <w:rsid w:val="001F0EB4"/>
    <w:rsid w:val="00200D0E"/>
    <w:rsid w:val="00206F66"/>
    <w:rsid w:val="00277166"/>
    <w:rsid w:val="002943FF"/>
    <w:rsid w:val="002B0CEA"/>
    <w:rsid w:val="002B1185"/>
    <w:rsid w:val="002B652D"/>
    <w:rsid w:val="0031594A"/>
    <w:rsid w:val="003A48FF"/>
    <w:rsid w:val="003D5A7E"/>
    <w:rsid w:val="004034A6"/>
    <w:rsid w:val="00411019"/>
    <w:rsid w:val="00425F52"/>
    <w:rsid w:val="00431AA7"/>
    <w:rsid w:val="00441B17"/>
    <w:rsid w:val="00445DCE"/>
    <w:rsid w:val="00452917"/>
    <w:rsid w:val="0046244E"/>
    <w:rsid w:val="00463C0D"/>
    <w:rsid w:val="004672A2"/>
    <w:rsid w:val="004832E7"/>
    <w:rsid w:val="004B6F0E"/>
    <w:rsid w:val="004D7E10"/>
    <w:rsid w:val="00504E4A"/>
    <w:rsid w:val="0051514A"/>
    <w:rsid w:val="00521544"/>
    <w:rsid w:val="005444BE"/>
    <w:rsid w:val="0058070E"/>
    <w:rsid w:val="00582A97"/>
    <w:rsid w:val="0059527D"/>
    <w:rsid w:val="005E6488"/>
    <w:rsid w:val="005F3537"/>
    <w:rsid w:val="005F56D3"/>
    <w:rsid w:val="00600800"/>
    <w:rsid w:val="00611651"/>
    <w:rsid w:val="00623B9A"/>
    <w:rsid w:val="00645E4D"/>
    <w:rsid w:val="00645E8A"/>
    <w:rsid w:val="00652F39"/>
    <w:rsid w:val="006966E9"/>
    <w:rsid w:val="006B186E"/>
    <w:rsid w:val="006E1F7B"/>
    <w:rsid w:val="006E3E69"/>
    <w:rsid w:val="006E6CBF"/>
    <w:rsid w:val="00702481"/>
    <w:rsid w:val="00727627"/>
    <w:rsid w:val="00755628"/>
    <w:rsid w:val="0077280C"/>
    <w:rsid w:val="0079279D"/>
    <w:rsid w:val="007A2C67"/>
    <w:rsid w:val="007C0CCE"/>
    <w:rsid w:val="007D1A40"/>
    <w:rsid w:val="007F4E91"/>
    <w:rsid w:val="008510C7"/>
    <w:rsid w:val="00875C29"/>
    <w:rsid w:val="00877CEC"/>
    <w:rsid w:val="008D7345"/>
    <w:rsid w:val="00940DBF"/>
    <w:rsid w:val="00950767"/>
    <w:rsid w:val="00953CB2"/>
    <w:rsid w:val="00987BB6"/>
    <w:rsid w:val="0099187A"/>
    <w:rsid w:val="009C1A03"/>
    <w:rsid w:val="009D590A"/>
    <w:rsid w:val="00A30BA4"/>
    <w:rsid w:val="00A33DC9"/>
    <w:rsid w:val="00A521B9"/>
    <w:rsid w:val="00A71C5E"/>
    <w:rsid w:val="00B23E03"/>
    <w:rsid w:val="00B314F5"/>
    <w:rsid w:val="00B86586"/>
    <w:rsid w:val="00B93B58"/>
    <w:rsid w:val="00BA37A8"/>
    <w:rsid w:val="00BB2EF9"/>
    <w:rsid w:val="00BC483D"/>
    <w:rsid w:val="00BF39E6"/>
    <w:rsid w:val="00C05847"/>
    <w:rsid w:val="00C51B49"/>
    <w:rsid w:val="00C755DB"/>
    <w:rsid w:val="00C962DE"/>
    <w:rsid w:val="00CA1801"/>
    <w:rsid w:val="00CB7128"/>
    <w:rsid w:val="00CC57D3"/>
    <w:rsid w:val="00CC5D34"/>
    <w:rsid w:val="00CD1172"/>
    <w:rsid w:val="00D04978"/>
    <w:rsid w:val="00D15264"/>
    <w:rsid w:val="00DA4D9B"/>
    <w:rsid w:val="00DB76DA"/>
    <w:rsid w:val="00DE1FF6"/>
    <w:rsid w:val="00E10573"/>
    <w:rsid w:val="00E13DF5"/>
    <w:rsid w:val="00E42B55"/>
    <w:rsid w:val="00E51535"/>
    <w:rsid w:val="00E545D6"/>
    <w:rsid w:val="00EA34B5"/>
    <w:rsid w:val="00EA60EF"/>
    <w:rsid w:val="00EB2D99"/>
    <w:rsid w:val="00EB5A3F"/>
    <w:rsid w:val="00EB5E93"/>
    <w:rsid w:val="00EC4035"/>
    <w:rsid w:val="00ED45D9"/>
    <w:rsid w:val="00EE0F59"/>
    <w:rsid w:val="00EF423E"/>
    <w:rsid w:val="00F54BE1"/>
    <w:rsid w:val="00F8099A"/>
    <w:rsid w:val="00FA5316"/>
    <w:rsid w:val="00FB0CCB"/>
    <w:rsid w:val="00FD1D46"/>
    <w:rsid w:val="00FD395A"/>
    <w:rsid w:val="656A6F7C"/>
    <w:rsid w:val="68451FE2"/>
    <w:rsid w:val="794F0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4B9BDC"/>
  <w15:docId w15:val="{DF89DA3C-78FC-094E-AC24-D57C29324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E6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A71C5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875C2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qFormat/>
    <w:rsid w:val="006E6CBF"/>
    <w:pPr>
      <w:keepNext/>
      <w:jc w:val="center"/>
      <w:outlineLvl w:val="2"/>
    </w:pPr>
    <w:rPr>
      <w:rFonts w:ascii="Arial" w:hAnsi="Arial" w:cs="Arial"/>
      <w:b/>
      <w:color w:val="000000"/>
      <w:szCs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71C5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rsid w:val="006E6CBF"/>
    <w:rPr>
      <w:rFonts w:ascii="Arial" w:eastAsia="Times New Roman" w:hAnsi="Arial" w:cs="Arial"/>
      <w:b/>
      <w:color w:val="000000"/>
      <w:sz w:val="24"/>
      <w:lang w:eastAsia="cs-CZ"/>
    </w:rPr>
  </w:style>
  <w:style w:type="paragraph" w:styleId="Zkladntext2">
    <w:name w:val="Body Text 2"/>
    <w:basedOn w:val="Normln"/>
    <w:link w:val="Zkladntext2Char"/>
    <w:semiHidden/>
    <w:rsid w:val="006E6CBF"/>
    <w:rPr>
      <w:rFonts w:ascii="Arial" w:hAnsi="Arial" w:cs="Arial"/>
      <w:sz w:val="22"/>
    </w:rPr>
  </w:style>
  <w:style w:type="character" w:customStyle="1" w:styleId="Zkladntext2Char">
    <w:name w:val="Základní text 2 Char"/>
    <w:basedOn w:val="Standardnpsmoodstavce"/>
    <w:link w:val="Zkladntext2"/>
    <w:semiHidden/>
    <w:rsid w:val="006E6CBF"/>
    <w:rPr>
      <w:rFonts w:ascii="Arial" w:eastAsia="Times New Roman" w:hAnsi="Arial" w:cs="Arial"/>
      <w:szCs w:val="24"/>
      <w:lang w:eastAsia="cs-CZ"/>
    </w:rPr>
  </w:style>
  <w:style w:type="paragraph" w:styleId="Zpat">
    <w:name w:val="footer"/>
    <w:basedOn w:val="Normln"/>
    <w:link w:val="ZpatChar"/>
    <w:semiHidden/>
    <w:rsid w:val="006E6CB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semiHidden/>
    <w:rsid w:val="006E6CBF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nky">
    <w:name w:val="page number"/>
    <w:basedOn w:val="Standardnpsmoodstavce"/>
    <w:semiHidden/>
    <w:rsid w:val="006E6CBF"/>
  </w:style>
  <w:style w:type="paragraph" w:styleId="Bezmezer">
    <w:name w:val="No Spacing"/>
    <w:uiPriority w:val="1"/>
    <w:qFormat/>
    <w:rsid w:val="006E6CBF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Zdraznnjemn1">
    <w:name w:val="Zdůraznění – jemné1"/>
    <w:rsid w:val="006E6CBF"/>
    <w:rPr>
      <w:i/>
      <w:color w:val="40404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31AA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31AA7"/>
    <w:rPr>
      <w:rFonts w:ascii="Tahoma" w:eastAsia="Times New Roman" w:hAnsi="Tahoma" w:cs="Tahoma"/>
      <w:sz w:val="16"/>
      <w:szCs w:val="1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FD395A"/>
    <w:rPr>
      <w:color w:val="0000FF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875C2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A71C5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71C5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cs-CZ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CD1172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CD117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basedOn w:val="Normln"/>
    <w:uiPriority w:val="99"/>
    <w:unhideWhenUsed/>
    <w:rsid w:val="00206F66"/>
    <w:pPr>
      <w:spacing w:before="100" w:beforeAutospacing="1" w:after="100" w:afterAutospacing="1"/>
    </w:pPr>
  </w:style>
  <w:style w:type="paragraph" w:styleId="Revize">
    <w:name w:val="Revision"/>
    <w:hidden/>
    <w:uiPriority w:val="99"/>
    <w:semiHidden/>
    <w:rsid w:val="004832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BA37A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A37A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A37A8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1E44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4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892586-fe26-4a3f-962a-3d98034ffa74">
      <Terms xmlns="http://schemas.microsoft.com/office/infopath/2007/PartnerControls"/>
    </lcf76f155ced4ddcb4097134ff3c332f>
    <TaxCatchAll xmlns="50ed5a40-441a-4043-acd7-1e4a390dd301" xsi:nil="true"/>
    <SharedWithUsers xmlns="50ed5a40-441a-4043-acd7-1e4a390dd301">
      <UserInfo>
        <DisplayName/>
        <AccountId xsi:nil="true"/>
        <AccountType/>
      </UserInfo>
    </SharedWithUsers>
    <MediaLengthInSeconds xmlns="d4892586-fe26-4a3f-962a-3d98034ffa7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3391E80BCE8164F9D3CF90CAB5BE0B5" ma:contentTypeVersion="19" ma:contentTypeDescription="Vytvoří nový dokument" ma:contentTypeScope="" ma:versionID="6279e5527adb83115d35f60c2b4078b4">
  <xsd:schema xmlns:xsd="http://www.w3.org/2001/XMLSchema" xmlns:xs="http://www.w3.org/2001/XMLSchema" xmlns:p="http://schemas.microsoft.com/office/2006/metadata/properties" xmlns:ns2="d4892586-fe26-4a3f-962a-3d98034ffa74" xmlns:ns3="50ed5a40-441a-4043-acd7-1e4a390dd301" targetNamespace="http://schemas.microsoft.com/office/2006/metadata/properties" ma:root="true" ma:fieldsID="fbb821c4d207121c6857b01c89abd97f" ns2:_="" ns3:_="">
    <xsd:import namespace="d4892586-fe26-4a3f-962a-3d98034ffa74"/>
    <xsd:import namespace="50ed5a40-441a-4043-acd7-1e4a390dd3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92586-fe26-4a3f-962a-3d98034ffa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Značky obrázků" ma:readOnly="false" ma:fieldId="{5cf76f15-5ced-4ddc-b409-7134ff3c332f}" ma:taxonomyMulti="true" ma:sspId="61349d9c-dec1-4c77-a15b-55637c96f6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d5a40-441a-4043-acd7-1e4a390dd30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3cddd8f-8bf5-4e70-8c87-b185e0aa01d9}" ma:internalName="TaxCatchAll" ma:showField="CatchAllData" ma:web="50ed5a40-441a-4043-acd7-1e4a390dd3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26E518-05F9-45D7-826D-9C614C0BA1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503B67-FDFB-43AA-BF68-6BCD2562107C}">
  <ds:schemaRefs>
    <ds:schemaRef ds:uri="http://schemas.microsoft.com/office/2006/metadata/properties"/>
    <ds:schemaRef ds:uri="http://schemas.microsoft.com/office/infopath/2007/PartnerControls"/>
    <ds:schemaRef ds:uri="d4892586-fe26-4a3f-962a-3d98034ffa74"/>
    <ds:schemaRef ds:uri="50ed5a40-441a-4043-acd7-1e4a390dd301"/>
  </ds:schemaRefs>
</ds:datastoreItem>
</file>

<file path=customXml/itemProps3.xml><?xml version="1.0" encoding="utf-8"?>
<ds:datastoreItem xmlns:ds="http://schemas.openxmlformats.org/officeDocument/2006/customXml" ds:itemID="{E46F4412-4556-FF4D-B91E-6C23FDF1D4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0EAA41-047B-48A8-873D-5D097EEA01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92586-fe26-4a3f-962a-3d98034ffa74"/>
    <ds:schemaRef ds:uri="50ed5a40-441a-4043-acd7-1e4a390dd3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61</Words>
  <Characters>5084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rdon</dc:creator>
  <cp:lastModifiedBy>Zdenka Bahníková</cp:lastModifiedBy>
  <cp:revision>3</cp:revision>
  <cp:lastPrinted>2021-05-06T10:01:00Z</cp:lastPrinted>
  <dcterms:created xsi:type="dcterms:W3CDTF">2023-09-06T11:13:00Z</dcterms:created>
  <dcterms:modified xsi:type="dcterms:W3CDTF">2023-09-06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391E80BCE8164F9D3CF90CAB5BE0B5</vt:lpwstr>
  </property>
  <property fmtid="{D5CDD505-2E9C-101B-9397-08002B2CF9AE}" pid="3" name="Order">
    <vt:r8>2312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</Properties>
</file>